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DA5AF" w14:textId="77777777" w:rsidR="00200BB0" w:rsidRPr="00200BB0" w:rsidRDefault="00200BB0" w:rsidP="00200BB0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IN"/>
        </w:rPr>
        <w:t>AWS Cloud Practitioner</w:t>
      </w:r>
    </w:p>
    <w:p w14:paraId="5249EE6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What is Cloud Computing?</w:t>
      </w:r>
    </w:p>
    <w:p w14:paraId="794B0E3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at is Cloud Computing?</w:t>
      </w:r>
    </w:p>
    <w:p w14:paraId="4F6CAA3F" w14:textId="77777777" w:rsidR="00200BB0" w:rsidRPr="00200BB0" w:rsidRDefault="00200BB0" w:rsidP="00200BB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-demand delivery of compute, database storage, applications, other IT resources through cloud platform via Internet</w:t>
      </w:r>
    </w:p>
    <w:p w14:paraId="16CC0623" w14:textId="77777777" w:rsidR="00200BB0" w:rsidRPr="00200BB0" w:rsidRDefault="00200BB0" w:rsidP="00200BB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ay-as-you-go pricing</w:t>
      </w:r>
    </w:p>
    <w:p w14:paraId="2C1418A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6 Advantages of Cloud Computing</w:t>
      </w:r>
    </w:p>
    <w:p w14:paraId="1A01768A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de capital expense for variable expense</w:t>
      </w:r>
    </w:p>
    <w:p w14:paraId="452D3964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ly pay for what you use</w:t>
      </w:r>
    </w:p>
    <w:p w14:paraId="72FF8013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enefit from massive economies of scale</w:t>
      </w:r>
    </w:p>
    <w:p w14:paraId="4EE1556F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won't have same purchasing power as Amazon</w:t>
      </w:r>
    </w:p>
    <w:p w14:paraId="359758F8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ey get cheaper prices to purchase servers, hardware</w:t>
      </w:r>
    </w:p>
    <w:p w14:paraId="0A3CED2D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p guessing about capacity</w:t>
      </w:r>
    </w:p>
    <w:p w14:paraId="5E638AF9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'll buy too much or too little. Too much = wasted money, too little</w:t>
      </w:r>
    </w:p>
    <w:p w14:paraId="2BD75211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crease speed and agility</w:t>
      </w:r>
    </w:p>
    <w:p w14:paraId="7E742752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sites/apps can scale infinitely with demand</w:t>
      </w:r>
    </w:p>
    <w:p w14:paraId="49156A20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Stop spending money running/maintaining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s</w:t>
      </w:r>
      <w:proofErr w:type="spellEnd"/>
    </w:p>
    <w:p w14:paraId="559538D9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ocus on what you're good at, not managing infrastructures</w:t>
      </w:r>
    </w:p>
    <w:p w14:paraId="58B2B3E6" w14:textId="77777777" w:rsidR="00200BB0" w:rsidRPr="00200BB0" w:rsidRDefault="00200BB0" w:rsidP="00200BB0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o global in minutes</w:t>
      </w:r>
    </w:p>
    <w:p w14:paraId="5AAC5AF1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ploy apps in minutes</w:t>
      </w:r>
    </w:p>
    <w:p w14:paraId="2129A7F8" w14:textId="77777777" w:rsidR="00200BB0" w:rsidRPr="00200BB0" w:rsidRDefault="00200BB0" w:rsidP="00200BB0">
      <w:pPr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de lower latency and better experience at minimal cost</w:t>
      </w:r>
    </w:p>
    <w:p w14:paraId="561D957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3 Types of Cloud Computing</w:t>
      </w:r>
    </w:p>
    <w:p w14:paraId="47FB8477" w14:textId="77777777" w:rsidR="00200BB0" w:rsidRPr="00200BB0" w:rsidRDefault="00200BB0" w:rsidP="00200BB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frastructure as a Service (IAAS)</w:t>
      </w:r>
    </w:p>
    <w:p w14:paraId="1715B6B4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manage the server (physical or virtual) as well as the operating system</w:t>
      </w:r>
    </w:p>
    <w:p w14:paraId="370ED954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provider has no access to your server</w:t>
      </w:r>
    </w:p>
    <w:p w14:paraId="4FB43F5C" w14:textId="77777777" w:rsidR="00200BB0" w:rsidRPr="00200BB0" w:rsidRDefault="00200BB0" w:rsidP="00200BB0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latform as a Service (PAAS)</w:t>
      </w:r>
    </w:p>
    <w:p w14:paraId="50EF9013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meone else manages the underlying hardware and operating systems, you just focus on your applications</w:t>
      </w:r>
    </w:p>
    <w:p w14:paraId="11771913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upload your code and it just executes</w:t>
      </w:r>
    </w:p>
    <w:p w14:paraId="21099E29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ink of GoDaddy</w:t>
      </w:r>
    </w:p>
    <w:p w14:paraId="09053D7A" w14:textId="77777777" w:rsidR="00200BB0" w:rsidRPr="00200BB0" w:rsidRDefault="00200BB0" w:rsidP="00200BB0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Software as a Service (SAAS)</w:t>
      </w:r>
    </w:p>
    <w:p w14:paraId="291415BD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ink of Gmail</w:t>
      </w:r>
    </w:p>
    <w:p w14:paraId="0292B1C8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 you do is interact with the application, manage the software and how you want to use it</w:t>
      </w:r>
    </w:p>
    <w:p w14:paraId="50BAE906" w14:textId="77777777" w:rsidR="00200BB0" w:rsidRPr="00200BB0" w:rsidRDefault="00200BB0" w:rsidP="00200BB0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meone else takes care of the infrastructure and everything related to it</w:t>
      </w:r>
    </w:p>
    <w:p w14:paraId="2D8A5AD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3 Types of Cloud Computing Deployments</w:t>
      </w:r>
    </w:p>
    <w:p w14:paraId="2FCB6B15" w14:textId="77777777" w:rsidR="00200BB0" w:rsidRPr="00200BB0" w:rsidRDefault="00200BB0" w:rsidP="00200BB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ublic Cloud - AWS, Azure, Google Cloud Platform</w:t>
      </w:r>
    </w:p>
    <w:p w14:paraId="29D7C5F8" w14:textId="77777777" w:rsidR="00200BB0" w:rsidRPr="00200BB0" w:rsidRDefault="00200BB0" w:rsidP="00200BB0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ybrid - Mix of public and private</w:t>
      </w:r>
    </w:p>
    <w:p w14:paraId="55D27D8E" w14:textId="77777777" w:rsidR="00200BB0" w:rsidRPr="00200BB0" w:rsidRDefault="00200BB0" w:rsidP="00200BB0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May want to keep some sensitive data </w:t>
      </w: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-premise</w:t>
      </w:r>
      <w:proofErr w:type="gramEnd"/>
    </w:p>
    <w:p w14:paraId="07278ED9" w14:textId="77777777" w:rsidR="00200BB0" w:rsidRPr="00200BB0" w:rsidRDefault="00200BB0" w:rsidP="00200BB0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Private Cloud (or </w:t>
      </w: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-premise</w:t>
      </w:r>
      <w:proofErr w:type="gram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) - You manage it in your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.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nstack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r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mware</w:t>
      </w:r>
      <w:proofErr w:type="spellEnd"/>
    </w:p>
    <w:p w14:paraId="139FE1A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round the World with AWS</w:t>
      </w:r>
    </w:p>
    <w:p w14:paraId="77A01D0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egion</w:t>
      </w:r>
    </w:p>
    <w:p w14:paraId="548593B1" w14:textId="77777777" w:rsidR="00200BB0" w:rsidRPr="00200BB0" w:rsidRDefault="00200BB0" w:rsidP="00200BB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ographic area consisting of 2 or more availability zones</w:t>
      </w:r>
    </w:p>
    <w:p w14:paraId="237FCF8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vailability Zone</w:t>
      </w:r>
    </w:p>
    <w:p w14:paraId="79497343" w14:textId="77777777" w:rsidR="00200BB0" w:rsidRPr="00200BB0" w:rsidRDefault="00200BB0" w:rsidP="00200BB0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</w:p>
    <w:p w14:paraId="11D7CFE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dge Location</w:t>
      </w:r>
    </w:p>
    <w:p w14:paraId="1F4F5617" w14:textId="77777777" w:rsidR="00200BB0" w:rsidRPr="00200BB0" w:rsidRDefault="00200BB0" w:rsidP="00200BB0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DN Endpoints for CloudFront</w:t>
      </w:r>
    </w:p>
    <w:p w14:paraId="41A67849" w14:textId="77777777" w:rsidR="00200BB0" w:rsidRPr="00200BB0" w:rsidRDefault="00200BB0" w:rsidP="00200BB0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y more edge locations than regions</w:t>
      </w:r>
    </w:p>
    <w:p w14:paraId="2A6170B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Let's Log Into AWS</w:t>
      </w:r>
    </w:p>
    <w:p w14:paraId="772F1C4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upport Plans</w:t>
      </w:r>
    </w:p>
    <w:p w14:paraId="655C1E1D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asic</w:t>
      </w:r>
    </w:p>
    <w:p w14:paraId="19FC2E68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veloper</w:t>
      </w:r>
    </w:p>
    <w:p w14:paraId="7A8D0686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xperimenting with AWS</w:t>
      </w:r>
    </w:p>
    <w:p w14:paraId="0F402C1B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29/month</w:t>
      </w:r>
    </w:p>
    <w:p w14:paraId="2BE8D12A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One person can ask technical questions through suppor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12-24 hour support rate</w:t>
      </w:r>
    </w:p>
    <w:p w14:paraId="1DAD0B6E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siness</w:t>
      </w:r>
    </w:p>
    <w:p w14:paraId="129C4644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24/7 support by phone</w:t>
      </w:r>
    </w:p>
    <w:p w14:paraId="1040673D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ull access to AWS Trusted Advisor</w:t>
      </w:r>
    </w:p>
    <w:p w14:paraId="11C53C0C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</w:p>
    <w:p w14:paraId="569D4444" w14:textId="77777777" w:rsidR="00200BB0" w:rsidRPr="00200BB0" w:rsidRDefault="00200BB0" w:rsidP="00200BB0">
      <w:pPr>
        <w:numPr>
          <w:ilvl w:val="0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terprise</w:t>
      </w:r>
    </w:p>
    <w:p w14:paraId="6A50CF79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5,000/month</w:t>
      </w:r>
    </w:p>
    <w:p w14:paraId="39344EF1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verything in business + technical account manager</w:t>
      </w:r>
    </w:p>
    <w:p w14:paraId="26C5424D" w14:textId="77777777" w:rsidR="00200BB0" w:rsidRPr="00200BB0" w:rsidRDefault="00200BB0" w:rsidP="00200BB0">
      <w:pPr>
        <w:numPr>
          <w:ilvl w:val="1"/>
          <w:numId w:val="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15 min response time for critical support cases</w:t>
      </w:r>
    </w:p>
    <w:p w14:paraId="788D5A2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reate Billing Alarm</w:t>
      </w:r>
    </w:p>
    <w:p w14:paraId="61C7EC92" w14:textId="77777777" w:rsidR="00200BB0" w:rsidRPr="00200BB0" w:rsidRDefault="00200BB0" w:rsidP="00200BB0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ick Name at top-right, click My Billing Dashboard</w:t>
      </w:r>
    </w:p>
    <w:p w14:paraId="4DCB809E" w14:textId="77777777" w:rsidR="00200BB0" w:rsidRPr="00200BB0" w:rsidRDefault="00200BB0" w:rsidP="00200BB0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able Billing Alert</w:t>
      </w:r>
    </w:p>
    <w:p w14:paraId="1312169A" w14:textId="77777777" w:rsidR="00200BB0" w:rsidRPr="00200BB0" w:rsidRDefault="00200BB0" w:rsidP="00200BB0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dd the threshold in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watch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and add e-mail address</w:t>
      </w:r>
    </w:p>
    <w:p w14:paraId="37F9C65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Identify Access Management</w:t>
      </w:r>
    </w:p>
    <w:p w14:paraId="043A105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ck off five marks on Security Status:</w:t>
      </w:r>
    </w:p>
    <w:p w14:paraId="4292415C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lete root access keys</w:t>
      </w:r>
    </w:p>
    <w:p w14:paraId="7FE23924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 can skip this as a new user</w:t>
      </w:r>
    </w:p>
    <w:p w14:paraId="24B7084D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able MFA (multi-factor authentication)</w:t>
      </w:r>
    </w:p>
    <w:p w14:paraId="1CC62CF2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t up MFA with Google Authenticator</w:t>
      </w:r>
    </w:p>
    <w:p w14:paraId="79B6F183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individual IAM users</w:t>
      </w:r>
    </w:p>
    <w:p w14:paraId="7A5C383B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ccess types:</w:t>
      </w:r>
    </w:p>
    <w:p w14:paraId="3EE62333" w14:textId="77777777" w:rsidR="00200BB0" w:rsidRPr="00200BB0" w:rsidRDefault="00200BB0" w:rsidP="00200BB0">
      <w:pPr>
        <w:numPr>
          <w:ilvl w:val="2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rogrammatic acces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ccess via command line</w:t>
      </w:r>
    </w:p>
    <w:p w14:paraId="1DE1276F" w14:textId="77777777" w:rsidR="00200BB0" w:rsidRPr="00200BB0" w:rsidRDefault="00200BB0" w:rsidP="00200BB0">
      <w:pPr>
        <w:numPr>
          <w:ilvl w:val="2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WS Management Console acces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Login to AWS console and make changes</w:t>
      </w:r>
    </w:p>
    <w:p w14:paraId="61B280E0" w14:textId="77777777" w:rsidR="00200BB0" w:rsidRPr="00200BB0" w:rsidRDefault="00200BB0" w:rsidP="00200BB0">
      <w:pPr>
        <w:numPr>
          <w:ilvl w:val="2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WS SDK access:</w:t>
      </w:r>
    </w:p>
    <w:p w14:paraId="1806EA05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IAM groups</w:t>
      </w:r>
    </w:p>
    <w:p w14:paraId="5C4C70B8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ce you decide access, you need to add to a Group</w:t>
      </w:r>
    </w:p>
    <w:p w14:paraId="7B8D37CE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oose a policy access type (or multiple types) and add the group name</w:t>
      </w:r>
    </w:p>
    <w:p w14:paraId="73A2C86D" w14:textId="77777777" w:rsidR="00200BB0" w:rsidRPr="00200BB0" w:rsidRDefault="00200BB0" w:rsidP="00200BB0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AM password policy</w:t>
      </w:r>
    </w:p>
    <w:p w14:paraId="46F001B2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 password policy is a set of rules that define the type of password an IAM user can set</w:t>
      </w:r>
    </w:p>
    <w:p w14:paraId="007DEC80" w14:textId="77777777" w:rsidR="00200BB0" w:rsidRPr="00200BB0" w:rsidRDefault="00200BB0" w:rsidP="00200BB0">
      <w:pPr>
        <w:numPr>
          <w:ilvl w:val="1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ange upper/lowercase required, number required, min password length, etc.</w:t>
      </w:r>
    </w:p>
    <w:p w14:paraId="79E68E0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Policies</w:t>
      </w:r>
    </w:p>
    <w:p w14:paraId="1CE30D0B" w14:textId="77777777" w:rsidR="00200BB0" w:rsidRPr="00200BB0" w:rsidRDefault="00200BB0" w:rsidP="00200BB0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ow to define permissions to users, groups, roles</w:t>
      </w:r>
    </w:p>
    <w:p w14:paraId="4D781911" w14:textId="77777777" w:rsidR="00200BB0" w:rsidRPr="00200BB0" w:rsidRDefault="00200BB0" w:rsidP="00200BB0">
      <w:pPr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click on a policy to get details about what it gives people access to</w:t>
      </w:r>
    </w:p>
    <w:p w14:paraId="13667240" w14:textId="77777777" w:rsidR="00200BB0" w:rsidRPr="00200BB0" w:rsidRDefault="00200BB0" w:rsidP="00200BB0">
      <w:pPr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tailed JSON allows you to define a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tatement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omprised of an effect (Allow, Disallow), Action (what will happen), and Resource (to what resource)</w:t>
      </w:r>
    </w:p>
    <w:p w14:paraId="5C39C94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2FEAB1C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3 ways to access AWS platform:</w:t>
      </w:r>
    </w:p>
    <w:p w14:paraId="59B41AF4" w14:textId="77777777" w:rsidR="00200BB0" w:rsidRPr="00200BB0" w:rsidRDefault="00200BB0" w:rsidP="00200BB0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ia AWS Console</w:t>
      </w:r>
    </w:p>
    <w:p w14:paraId="6D7AEACA" w14:textId="77777777" w:rsidR="00200BB0" w:rsidRPr="00200BB0" w:rsidRDefault="00200BB0" w:rsidP="00200BB0">
      <w:pPr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gramatically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using command line</w:t>
      </w:r>
    </w:p>
    <w:p w14:paraId="1F8E33A8" w14:textId="77777777" w:rsidR="00200BB0" w:rsidRPr="00200BB0" w:rsidRDefault="00200BB0" w:rsidP="00200BB0">
      <w:pPr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Software Development Kit (SDK)</w:t>
      </w:r>
    </w:p>
    <w:p w14:paraId="2D6079A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oot account</w:t>
      </w:r>
    </w:p>
    <w:p w14:paraId="69275899" w14:textId="77777777" w:rsidR="00200BB0" w:rsidRPr="00200BB0" w:rsidRDefault="00200BB0" w:rsidP="00200BB0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ull admin access</w:t>
      </w:r>
    </w:p>
    <w:p w14:paraId="257EE57D" w14:textId="77777777" w:rsidR="00200BB0" w:rsidRPr="00200BB0" w:rsidRDefault="00200BB0" w:rsidP="00200BB0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hould never give away</w:t>
      </w:r>
    </w:p>
    <w:p w14:paraId="1036A236" w14:textId="77777777" w:rsidR="00200BB0" w:rsidRPr="00200BB0" w:rsidRDefault="00200BB0" w:rsidP="00200BB0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stead, create a user for each individual in your organization and secure root account with MFA</w:t>
      </w:r>
    </w:p>
    <w:p w14:paraId="1AF9B52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Groups</w:t>
      </w:r>
    </w:p>
    <w:p w14:paraId="78A67FB6" w14:textId="77777777" w:rsidR="00200BB0" w:rsidRPr="00200BB0" w:rsidRDefault="00200BB0" w:rsidP="00200BB0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lace to store your users</w:t>
      </w:r>
    </w:p>
    <w:p w14:paraId="267E6952" w14:textId="77777777" w:rsidR="00200BB0" w:rsidRPr="00200BB0" w:rsidRDefault="00200BB0" w:rsidP="00200BB0">
      <w:pPr>
        <w:numPr>
          <w:ilvl w:val="0"/>
          <w:numId w:val="1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rs will inherit all permissions that group has</w:t>
      </w:r>
    </w:p>
    <w:p w14:paraId="5A9B4089" w14:textId="77777777" w:rsidR="00200BB0" w:rsidRPr="00200BB0" w:rsidRDefault="00200BB0" w:rsidP="00200BB0">
      <w:pPr>
        <w:numPr>
          <w:ilvl w:val="0"/>
          <w:numId w:val="1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o set permissions for a group, need to set policies for that group using JSON</w:t>
      </w:r>
    </w:p>
    <w:p w14:paraId="1107A82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3 (Simple Storage Service)</w:t>
      </w:r>
    </w:p>
    <w:p w14:paraId="6DC9C41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Overview</w:t>
      </w:r>
    </w:p>
    <w:p w14:paraId="707498D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des developers and IT teams with secure, durable, highly-scalable object storage</w:t>
      </w:r>
    </w:p>
    <w:p w14:paraId="4418854A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afe place to store your files</w:t>
      </w:r>
    </w:p>
    <w:p w14:paraId="7BBE343B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bject-based storage (pictures, Word files, videos), not operating system or database</w:t>
      </w:r>
    </w:p>
    <w:p w14:paraId="4AE6BF2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iles can be anywhere from 0 bytes to 5 TB in size</w:t>
      </w:r>
    </w:p>
    <w:p w14:paraId="114047F6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limited storage, but you pay by the gig</w:t>
      </w:r>
    </w:p>
    <w:p w14:paraId="6A156774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iles are stored in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buckets</w:t>
      </w:r>
    </w:p>
    <w:p w14:paraId="522ECB1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 is a folder in the cloud</w:t>
      </w:r>
    </w:p>
    <w:p w14:paraId="68323E85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s are universal namespace. Must be unique globally.</w:t>
      </w:r>
    </w:p>
    <w:p w14:paraId="6A95563F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RL looks like </w:t>
      </w:r>
      <w:hyperlink r:id="rId5" w:history="1">
        <w:r w:rsidRPr="00200BB0">
          <w:rPr>
            <w:rFonts w:ascii="Segoe UI" w:eastAsia="Times New Roman" w:hAnsi="Segoe UI" w:cs="Segoe UI"/>
            <w:b/>
            <w:bCs/>
            <w:color w:val="0000FF"/>
            <w:sz w:val="24"/>
            <w:szCs w:val="24"/>
            <w:u w:val="single"/>
            <w:lang w:eastAsia="en-IN"/>
          </w:rPr>
          <w:t>https://s3-eu-west-1.amazonaws.com/acloudguru</w:t>
        </w:r>
      </w:hyperlink>
    </w:p>
    <w:p w14:paraId="7E1A983C" w14:textId="77777777" w:rsidR="00200BB0" w:rsidRPr="00200BB0" w:rsidRDefault="00200BB0" w:rsidP="00200BB0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 + Region # + amazonaws.com + bucket name</w:t>
      </w:r>
    </w:p>
    <w:p w14:paraId="5D4F1E78" w14:textId="77777777" w:rsidR="00200BB0" w:rsidRPr="00200BB0" w:rsidRDefault="00200BB0" w:rsidP="00200BB0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will receive HTTP 200 code if file upload is successful</w:t>
      </w:r>
    </w:p>
    <w:p w14:paraId="3F50D85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ata Consistency Model</w:t>
      </w:r>
    </w:p>
    <w:p w14:paraId="1B88F114" w14:textId="77777777" w:rsidR="00200BB0" w:rsidRPr="00200BB0" w:rsidRDefault="00200BB0" w:rsidP="00200BB0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ad after Write consistency for PUTS of new objects</w:t>
      </w:r>
    </w:p>
    <w:p w14:paraId="6F9553D2" w14:textId="77777777" w:rsidR="00200BB0" w:rsidRPr="00200BB0" w:rsidRDefault="00200BB0" w:rsidP="00200BB0">
      <w:pPr>
        <w:numPr>
          <w:ilvl w:val="1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you read a file as soon as you upload it, you'll be able to read the file</w:t>
      </w:r>
    </w:p>
    <w:p w14:paraId="4EBD8B09" w14:textId="77777777" w:rsidR="00200BB0" w:rsidRPr="00200BB0" w:rsidRDefault="00200BB0" w:rsidP="00200BB0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Eventual consistency for overwrite PUTS and DELETES (can take some time 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pogat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</w:t>
      </w:r>
    </w:p>
    <w:p w14:paraId="588BB9E6" w14:textId="77777777" w:rsidR="00200BB0" w:rsidRPr="00200BB0" w:rsidRDefault="00200BB0" w:rsidP="00200BB0">
      <w:pPr>
        <w:numPr>
          <w:ilvl w:val="1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you update a file and overwrite the old version, you may get the old file or the new file. It will eventually show up.</w:t>
      </w:r>
    </w:p>
    <w:p w14:paraId="0367A066" w14:textId="77777777" w:rsidR="00200BB0" w:rsidRPr="00200BB0" w:rsidRDefault="00200BB0" w:rsidP="00200BB0">
      <w:pPr>
        <w:numPr>
          <w:ilvl w:val="1"/>
          <w:numId w:val="1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may be updating to one availability zone, may take time to propagate to other availability zones</w:t>
      </w:r>
    </w:p>
    <w:p w14:paraId="3981157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Key-Value Store</w:t>
      </w:r>
    </w:p>
    <w:p w14:paraId="28222B3D" w14:textId="77777777" w:rsidR="00200BB0" w:rsidRPr="00200BB0" w:rsidRDefault="00200BB0" w:rsidP="00200BB0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is object based, objects consist of:</w:t>
      </w:r>
    </w:p>
    <w:p w14:paraId="41E179EF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Key (name of object, e.g. </w:t>
      </w:r>
      <w:r w:rsidRPr="00200BB0"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en-IN"/>
        </w:rPr>
        <w:t>hello.txt</w:t>
      </w:r>
    </w:p>
    <w:p w14:paraId="020F9733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in file (sequence of bytes)</w:t>
      </w:r>
    </w:p>
    <w:p w14:paraId="2B283D0C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ersion ID (important for versioning)</w:t>
      </w:r>
    </w:p>
    <w:p w14:paraId="41BAADB5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etadata (data about data, e.g. tags)</w:t>
      </w:r>
    </w:p>
    <w:p w14:paraId="31A6DA03" w14:textId="77777777" w:rsidR="00200BB0" w:rsidRPr="00200BB0" w:rsidRDefault="00200BB0" w:rsidP="00200BB0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ubresource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:</w:t>
      </w:r>
    </w:p>
    <w:p w14:paraId="69067616" w14:textId="77777777" w:rsidR="00200BB0" w:rsidRPr="00200BB0" w:rsidRDefault="00200BB0" w:rsidP="00200BB0">
      <w:pPr>
        <w:numPr>
          <w:ilvl w:val="2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ccess Control List</w:t>
      </w:r>
    </w:p>
    <w:p w14:paraId="37ED1165" w14:textId="77777777" w:rsidR="00200BB0" w:rsidRPr="00200BB0" w:rsidRDefault="00200BB0" w:rsidP="00200BB0">
      <w:pPr>
        <w:numPr>
          <w:ilvl w:val="2"/>
          <w:numId w:val="1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orrents</w:t>
      </w:r>
    </w:p>
    <w:p w14:paraId="1CC11CA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Other Points</w:t>
      </w:r>
    </w:p>
    <w:p w14:paraId="3774AE53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ilt for 99.99% availability</w:t>
      </w:r>
    </w:p>
    <w:p w14:paraId="12506B77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mazon guarantees 99.99999999999% (11 x 9s) durability</w:t>
      </w:r>
    </w:p>
    <w:p w14:paraId="32376862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you upload x amount of files, 99.99999999999% of those files will actually be uploaded (you won't lose any files)</w:t>
      </w:r>
    </w:p>
    <w:p w14:paraId="12AC3B44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iered storage availability</w:t>
      </w:r>
    </w:p>
    <w:p w14:paraId="746A5400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ifecycle management</w:t>
      </w:r>
    </w:p>
    <w:p w14:paraId="2E257BF6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a file is over 30 days old, move it from one storage tier to another and eventually archive to Glacier</w:t>
      </w:r>
    </w:p>
    <w:p w14:paraId="6F115EDC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ersioning</w:t>
      </w:r>
    </w:p>
    <w:p w14:paraId="08711D9A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ltiple versions of a file</w:t>
      </w:r>
    </w:p>
    <w:p w14:paraId="76896433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cryption</w:t>
      </w:r>
    </w:p>
    <w:p w14:paraId="0FD5EEC4" w14:textId="77777777" w:rsidR="00200BB0" w:rsidRPr="00200BB0" w:rsidRDefault="00200BB0" w:rsidP="00200BB0">
      <w:pPr>
        <w:numPr>
          <w:ilvl w:val="0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e data with Access Control Lists and Bucket Policies</w:t>
      </w:r>
    </w:p>
    <w:p w14:paraId="1D35A0F5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 policies: Policy is for a specific bucket</w:t>
      </w:r>
    </w:p>
    <w:p w14:paraId="2D6CA2FC" w14:textId="77777777" w:rsidR="00200BB0" w:rsidRPr="00200BB0" w:rsidRDefault="00200BB0" w:rsidP="00200BB0">
      <w:pPr>
        <w:numPr>
          <w:ilvl w:val="1"/>
          <w:numId w:val="1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CL: Individual file level, control who can access a specific file</w:t>
      </w:r>
    </w:p>
    <w:p w14:paraId="3BB5581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Storage Tiers/Classes</w:t>
      </w:r>
    </w:p>
    <w:p w14:paraId="370058B2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Standard</w:t>
      </w:r>
    </w:p>
    <w:p w14:paraId="23577A4F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99.99% availability</w:t>
      </w:r>
    </w:p>
    <w:p w14:paraId="6DFBF3C6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99.99999999999% durability</w:t>
      </w:r>
    </w:p>
    <w:p w14:paraId="75C3F347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ed redundantly across multiple devices (multiple disks) and multiple facilities (multiple availability zones)</w:t>
      </w:r>
    </w:p>
    <w:p w14:paraId="7958F0D6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signed to sustain loss of 2 facilities concurrently</w:t>
      </w:r>
    </w:p>
    <w:p w14:paraId="641C404B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- IA (Infrequently Accessed)</w:t>
      </w:r>
    </w:p>
    <w:p w14:paraId="2ADB7582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accessed less frequently but requires rapid access when needed</w:t>
      </w:r>
    </w:p>
    <w:p w14:paraId="4037C428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wer fee than Standard but charged a retrieval fee</w:t>
      </w:r>
    </w:p>
    <w:p w14:paraId="366D1AC2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One Zone - IA</w:t>
      </w:r>
    </w:p>
    <w:p w14:paraId="12A8515B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ame as S3 - IA but do not require multiple availability zone data resilience</w:t>
      </w:r>
    </w:p>
    <w:p w14:paraId="5E45D178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ly stored in one availability zone</w:t>
      </w:r>
    </w:p>
    <w:p w14:paraId="3781D863" w14:textId="77777777" w:rsidR="00200BB0" w:rsidRPr="00200BB0" w:rsidRDefault="00200BB0" w:rsidP="00200BB0">
      <w:pPr>
        <w:numPr>
          <w:ilvl w:val="0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lacier</w:t>
      </w:r>
    </w:p>
    <w:p w14:paraId="0B57281B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for archival only</w:t>
      </w:r>
    </w:p>
    <w:p w14:paraId="29AA5AFE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eapest</w:t>
      </w:r>
    </w:p>
    <w:p w14:paraId="07718B2F" w14:textId="77777777" w:rsidR="00200BB0" w:rsidRPr="00200BB0" w:rsidRDefault="00200BB0" w:rsidP="00200BB0">
      <w:pPr>
        <w:numPr>
          <w:ilvl w:val="1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xpedited, standard, or bulk</w:t>
      </w:r>
    </w:p>
    <w:p w14:paraId="29F53370" w14:textId="77777777" w:rsidR="00200BB0" w:rsidRPr="00200BB0" w:rsidRDefault="00200BB0" w:rsidP="00200BB0">
      <w:pPr>
        <w:numPr>
          <w:ilvl w:val="2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xpedited: Restored within few mins, high fee</w:t>
      </w:r>
    </w:p>
    <w:p w14:paraId="3EC30D5B" w14:textId="77777777" w:rsidR="00200BB0" w:rsidRPr="00200BB0" w:rsidRDefault="00200BB0" w:rsidP="00200BB0">
      <w:pPr>
        <w:numPr>
          <w:ilvl w:val="2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ndard: 3-5 hours for restore</w:t>
      </w:r>
    </w:p>
    <w:p w14:paraId="5BE42257" w14:textId="77777777" w:rsidR="00200BB0" w:rsidRPr="00200BB0" w:rsidRDefault="00200BB0" w:rsidP="00200BB0">
      <w:pPr>
        <w:numPr>
          <w:ilvl w:val="2"/>
          <w:numId w:val="1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lk: 5-12 hours</w:t>
      </w:r>
    </w:p>
    <w:p w14:paraId="5A064BFB" w14:textId="77777777" w:rsidR="00200BB0" w:rsidRPr="00200BB0" w:rsidRDefault="00200BB0" w:rsidP="00200BB0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retrieval fee for Standard, only for the other three</w:t>
      </w:r>
    </w:p>
    <w:p w14:paraId="3E9DB6F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- Charges</w:t>
      </w:r>
    </w:p>
    <w:p w14:paraId="4382342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Charged for:</w:t>
      </w:r>
    </w:p>
    <w:p w14:paraId="75184629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</w:t>
      </w:r>
    </w:p>
    <w:p w14:paraId="3F488C5B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quests</w:t>
      </w:r>
    </w:p>
    <w:p w14:paraId="5D3D4377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management pricing</w:t>
      </w:r>
    </w:p>
    <w:p w14:paraId="12522638" w14:textId="77777777" w:rsidR="00200BB0" w:rsidRPr="00200BB0" w:rsidRDefault="00200BB0" w:rsidP="00200BB0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s that define who owns an object</w:t>
      </w:r>
    </w:p>
    <w:p w14:paraId="7490DABA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 pricing</w:t>
      </w:r>
    </w:p>
    <w:p w14:paraId="74240E19" w14:textId="77777777" w:rsidR="00200BB0" w:rsidRPr="00200BB0" w:rsidRDefault="00200BB0" w:rsidP="00200BB0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nsferring from one region to another</w:t>
      </w:r>
    </w:p>
    <w:p w14:paraId="263DD117" w14:textId="77777777" w:rsidR="00200BB0" w:rsidRPr="00200BB0" w:rsidRDefault="00200BB0" w:rsidP="00200BB0">
      <w:pPr>
        <w:numPr>
          <w:ilvl w:val="0"/>
          <w:numId w:val="2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nsfer acceleration</w:t>
      </w:r>
    </w:p>
    <w:p w14:paraId="2C8B2A83" w14:textId="77777777" w:rsidR="00200BB0" w:rsidRPr="00200BB0" w:rsidRDefault="00200BB0" w:rsidP="00200BB0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ast and easy secure transfers across long distances</w:t>
      </w:r>
    </w:p>
    <w:p w14:paraId="71EA9E2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Transfer Acceleration</w:t>
      </w:r>
    </w:p>
    <w:p w14:paraId="50C34C90" w14:textId="77777777" w:rsidR="00200BB0" w:rsidRPr="00200BB0" w:rsidRDefault="00200BB0" w:rsidP="00200BB0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rs upload to an edge location instead of directly to S3 bucket</w:t>
      </w:r>
    </w:p>
    <w:p w14:paraId="6F5D01E8" w14:textId="77777777" w:rsidR="00200BB0" w:rsidRPr="00200BB0" w:rsidRDefault="00200BB0" w:rsidP="00200BB0">
      <w:pPr>
        <w:numPr>
          <w:ilvl w:val="0"/>
          <w:numId w:val="2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ce it goes to an edge location, it automatically gets distributed to the S3 bucket</w:t>
      </w:r>
    </w:p>
    <w:p w14:paraId="5E1F1A10" w14:textId="77777777" w:rsidR="00200BB0" w:rsidRPr="00200BB0" w:rsidRDefault="00200BB0" w:rsidP="00200BB0">
      <w:pPr>
        <w:numPr>
          <w:ilvl w:val="0"/>
          <w:numId w:val="2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ile goes across Amazon's backbone to transfer much faster</w:t>
      </w:r>
    </w:p>
    <w:p w14:paraId="6A37D085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ad the S3 FAQ before taking the exam!</w:t>
      </w:r>
    </w:p>
    <w:p w14:paraId="7A47700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Creating an S3 Bucket</w:t>
      </w:r>
    </w:p>
    <w:p w14:paraId="21A2BEF3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s must have unique names</w:t>
      </w:r>
    </w:p>
    <w:p w14:paraId="7B843F79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ot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nterface for S3 is Global (similar to IAM), but buckets created can be deployed in any region</w:t>
      </w:r>
    </w:p>
    <w:p w14:paraId="1B8404F0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cket names must be DNS compliant (3-63 characters, no invalid characters)</w:t>
      </w:r>
    </w:p>
    <w:p w14:paraId="32BE27F5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y default, buckets are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rivat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(recommended)</w:t>
      </w:r>
    </w:p>
    <w:p w14:paraId="440FA165" w14:textId="77777777" w:rsidR="00200BB0" w:rsidRPr="00200BB0" w:rsidRDefault="00200BB0" w:rsidP="00200BB0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change storage class and encryption on the fly by using the More menu</w:t>
      </w:r>
    </w:p>
    <w:p w14:paraId="26AF6CC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etting public access</w:t>
      </w:r>
    </w:p>
    <w:p w14:paraId="32ED7E11" w14:textId="77777777" w:rsidR="00200BB0" w:rsidRPr="00200BB0" w:rsidRDefault="00200BB0" w:rsidP="00200BB0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ying to open a file through a URL won't work by default because public read access is not enabled. Need to enable when uploading.</w:t>
      </w:r>
    </w:p>
    <w:p w14:paraId="5C0A0F3E" w14:textId="77777777" w:rsidR="00200BB0" w:rsidRPr="00200BB0" w:rsidRDefault="00200BB0" w:rsidP="00200BB0">
      <w:pPr>
        <w:numPr>
          <w:ilvl w:val="0"/>
          <w:numId w:val="2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ick box next to file &gt; More &gt; Make public</w:t>
      </w:r>
    </w:p>
    <w:p w14:paraId="08F798CA" w14:textId="77777777" w:rsidR="00200BB0" w:rsidRPr="00200BB0" w:rsidRDefault="00200BB0" w:rsidP="00200BB0">
      <w:pPr>
        <w:numPr>
          <w:ilvl w:val="0"/>
          <w:numId w:val="2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nother way: Click into file &gt; Permissions tab &gt; Everyone (under public access) &gt; Read Object</w:t>
      </w:r>
    </w:p>
    <w:p w14:paraId="1DAD3A0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ransfer acceleration</w:t>
      </w:r>
    </w:p>
    <w:p w14:paraId="1996E9D2" w14:textId="77777777" w:rsidR="00200BB0" w:rsidRPr="00200BB0" w:rsidRDefault="00200BB0" w:rsidP="00200BB0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ick Properties in bucket</w:t>
      </w:r>
    </w:p>
    <w:p w14:paraId="4D94CC45" w14:textId="77777777" w:rsidR="00200BB0" w:rsidRPr="00200BB0" w:rsidRDefault="00200BB0" w:rsidP="00200BB0">
      <w:pPr>
        <w:numPr>
          <w:ilvl w:val="0"/>
          <w:numId w:val="2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dvanced Settings &gt; Transfer acceleration &gt; Enable</w:t>
      </w:r>
    </w:p>
    <w:p w14:paraId="606D48A2" w14:textId="77777777" w:rsidR="00200BB0" w:rsidRPr="00200BB0" w:rsidRDefault="00200BB0" w:rsidP="00200BB0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has a feature to allow you to test your transfer speeds to different regions around the world</w:t>
      </w:r>
    </w:p>
    <w:p w14:paraId="5B88595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ross Region Replication</w:t>
      </w:r>
    </w:p>
    <w:p w14:paraId="18D7A344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agement &gt; Replication</w:t>
      </w:r>
    </w:p>
    <w:p w14:paraId="239F2093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replicate bucket in one region to bucket in another region in the world</w:t>
      </w:r>
    </w:p>
    <w:p w14:paraId="2AB17C13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ful for disaster recovery</w:t>
      </w:r>
    </w:p>
    <w:p w14:paraId="75F1A21E" w14:textId="77777777" w:rsidR="00200BB0" w:rsidRPr="00200BB0" w:rsidRDefault="00200BB0" w:rsidP="00200BB0">
      <w:pPr>
        <w:numPr>
          <w:ilvl w:val="0"/>
          <w:numId w:val="2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ny object upload to first bucket is automatically replicated to second bucket</w:t>
      </w:r>
    </w:p>
    <w:p w14:paraId="51E5421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3 for Web Pages</w:t>
      </w:r>
    </w:p>
    <w:p w14:paraId="632593D2" w14:textId="77777777" w:rsidR="00200BB0" w:rsidRPr="00200BB0" w:rsidRDefault="00200BB0" w:rsidP="00200BB0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can host </w:t>
      </w: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tatic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 web pages (not dynamic like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ordpres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r PHP)</w:t>
      </w:r>
    </w:p>
    <w:p w14:paraId="33A4B7DB" w14:textId="77777777" w:rsidR="00200BB0" w:rsidRPr="00200BB0" w:rsidRDefault="00200BB0" w:rsidP="00200BB0">
      <w:pPr>
        <w:numPr>
          <w:ilvl w:val="0"/>
          <w:numId w:val="2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t will scale automatically, will scale with demand. Useful for large number of requests.</w:t>
      </w:r>
    </w:p>
    <w:p w14:paraId="512E1ADC" w14:textId="77777777" w:rsidR="00200BB0" w:rsidRPr="00200BB0" w:rsidRDefault="00200BB0" w:rsidP="00200BB0">
      <w:pPr>
        <w:numPr>
          <w:ilvl w:val="0"/>
          <w:numId w:val="2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use bucket policies to make an entire bucket public (used for static websites)</w:t>
      </w:r>
    </w:p>
    <w:p w14:paraId="70C93CA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CloudFront</w:t>
      </w:r>
    </w:p>
    <w:p w14:paraId="73284DCB" w14:textId="77777777" w:rsidR="00200BB0" w:rsidRPr="00200BB0" w:rsidRDefault="00200BB0" w:rsidP="00200BB0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mazon's CDN network</w:t>
      </w:r>
    </w:p>
    <w:p w14:paraId="6C3D6C70" w14:textId="77777777" w:rsidR="00200BB0" w:rsidRPr="00200BB0" w:rsidRDefault="00200BB0" w:rsidP="00200BB0">
      <w:pPr>
        <w:numPr>
          <w:ilvl w:val="0"/>
          <w:numId w:val="2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to deliver entire website, including dynamic, static, streaming, and interactive content using edge locations</w:t>
      </w:r>
    </w:p>
    <w:p w14:paraId="0B760318" w14:textId="77777777" w:rsidR="00200BB0" w:rsidRPr="00200BB0" w:rsidRDefault="00200BB0" w:rsidP="00200BB0">
      <w:pPr>
        <w:numPr>
          <w:ilvl w:val="0"/>
          <w:numId w:val="2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Requests for content automatically routed to neares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g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location so content is delivered with best performance possible</w:t>
      </w:r>
    </w:p>
    <w:p w14:paraId="496173A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DN</w:t>
      </w:r>
    </w:p>
    <w:p w14:paraId="3A9FAA63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tent-delivery network</w:t>
      </w:r>
    </w:p>
    <w:p w14:paraId="1A585915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of services around the world that deliver web pages or web page content to a user based on user geographic location, origin of the webpage, and content delivery server</w:t>
      </w:r>
    </w:p>
    <w:p w14:paraId="4A5E282F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orks with origin types listed below</w:t>
      </w:r>
    </w:p>
    <w:p w14:paraId="19387DB3" w14:textId="77777777" w:rsidR="00200BB0" w:rsidRPr="00200BB0" w:rsidRDefault="00200BB0" w:rsidP="00200BB0">
      <w:pPr>
        <w:numPr>
          <w:ilvl w:val="0"/>
          <w:numId w:val="3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so works with non-AWS origins</w:t>
      </w:r>
    </w:p>
    <w:p w14:paraId="273B01B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dge Location</w:t>
      </w:r>
    </w:p>
    <w:p w14:paraId="1DBD7A1D" w14:textId="77777777" w:rsidR="00200BB0" w:rsidRPr="00200BB0" w:rsidRDefault="00200BB0" w:rsidP="00200BB0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cation where content will be cached</w:t>
      </w:r>
    </w:p>
    <w:p w14:paraId="09025998" w14:textId="77777777" w:rsidR="00200BB0" w:rsidRPr="00200BB0" w:rsidRDefault="00200BB0" w:rsidP="00200BB0">
      <w:pPr>
        <w:numPr>
          <w:ilvl w:val="0"/>
          <w:numId w:val="3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imilar to AWS Region/AZ</w:t>
      </w:r>
    </w:p>
    <w:p w14:paraId="3A33D265" w14:textId="77777777" w:rsidR="00200BB0" w:rsidRPr="00200BB0" w:rsidRDefault="00200BB0" w:rsidP="00200BB0">
      <w:pPr>
        <w:numPr>
          <w:ilvl w:val="0"/>
          <w:numId w:val="3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s close to user as possible</w:t>
      </w:r>
    </w:p>
    <w:p w14:paraId="711B2CA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Origin</w:t>
      </w:r>
    </w:p>
    <w:p w14:paraId="3A8DEDB2" w14:textId="77777777" w:rsidR="00200BB0" w:rsidRPr="00200BB0" w:rsidRDefault="00200BB0" w:rsidP="00200BB0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 of files that CDN will distribute</w:t>
      </w:r>
    </w:p>
    <w:p w14:paraId="71E4A173" w14:textId="77777777" w:rsidR="00200BB0" w:rsidRPr="00200BB0" w:rsidRDefault="00200BB0" w:rsidP="00200BB0">
      <w:pPr>
        <w:numPr>
          <w:ilvl w:val="0"/>
          <w:numId w:val="3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bucket, EC2 instance, Elastic Load Balancer, or Route53</w:t>
      </w:r>
    </w:p>
    <w:p w14:paraId="6B12A62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istribution</w:t>
      </w:r>
    </w:p>
    <w:p w14:paraId="457DC751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ame given to the CDN which consists of a collection of edge locations</w:t>
      </w:r>
    </w:p>
    <w:p w14:paraId="05544678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irst time a user goes to a website, it'll check a local edge location to see if website asset is there</w:t>
      </w:r>
    </w:p>
    <w:p w14:paraId="0D202D7B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not, it will download the asset from the origin and cache it to the edge location</w:t>
      </w:r>
    </w:p>
    <w:p w14:paraId="267D90E4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ext time someone tries to access, they will get the cached version from a local edge location</w:t>
      </w:r>
    </w:p>
    <w:p w14:paraId="3A2C4010" w14:textId="77777777" w:rsidR="00200BB0" w:rsidRPr="00200BB0" w:rsidRDefault="00200BB0" w:rsidP="00200BB0">
      <w:pPr>
        <w:numPr>
          <w:ilvl w:val="0"/>
          <w:numId w:val="3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uces stress on web servers and increases speed to download large files</w:t>
      </w:r>
    </w:p>
    <w:p w14:paraId="4EA2795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istribution Types</w:t>
      </w:r>
    </w:p>
    <w:p w14:paraId="4A168634" w14:textId="77777777" w:rsidR="00200BB0" w:rsidRPr="00200BB0" w:rsidRDefault="00200BB0" w:rsidP="00200BB0">
      <w:pPr>
        <w:numPr>
          <w:ilvl w:val="0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 distribution - Used for websites</w:t>
      </w:r>
    </w:p>
    <w:p w14:paraId="5D27532E" w14:textId="77777777" w:rsidR="00200BB0" w:rsidRPr="00200BB0" w:rsidRDefault="00200BB0" w:rsidP="00200BB0">
      <w:pPr>
        <w:numPr>
          <w:ilvl w:val="0"/>
          <w:numId w:val="3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TMP - Used for media streaming</w:t>
      </w:r>
    </w:p>
    <w:p w14:paraId="48AEE0D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etting up CloudFront</w:t>
      </w:r>
    </w:p>
    <w:p w14:paraId="77F40C0A" w14:textId="77777777" w:rsidR="00200BB0" w:rsidRPr="00200BB0" w:rsidRDefault="00200BB0" w:rsidP="00200BB0">
      <w:pPr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Choose Web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strbution</w:t>
      </w:r>
      <w:proofErr w:type="spellEnd"/>
    </w:p>
    <w:p w14:paraId="687ED278" w14:textId="77777777" w:rsidR="00200BB0" w:rsidRPr="00200BB0" w:rsidRDefault="00200BB0" w:rsidP="00200BB0">
      <w:pPr>
        <w:numPr>
          <w:ilvl w:val="0"/>
          <w:numId w:val="3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 Domain Name: Choose an S3 bucket</w:t>
      </w:r>
    </w:p>
    <w:p w14:paraId="645D22BA" w14:textId="77777777" w:rsidR="00200BB0" w:rsidRPr="00200BB0" w:rsidRDefault="00200BB0" w:rsidP="00200BB0">
      <w:pPr>
        <w:numPr>
          <w:ilvl w:val="0"/>
          <w:numId w:val="3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 Path: You can choose subdirectories for your origin</w:t>
      </w:r>
    </w:p>
    <w:p w14:paraId="640A314E" w14:textId="77777777" w:rsidR="00200BB0" w:rsidRPr="00200BB0" w:rsidRDefault="00200BB0" w:rsidP="00200BB0">
      <w:pPr>
        <w:numPr>
          <w:ilvl w:val="0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nce it's deployed, you will see a domain name. Use that and the name of a file in your bucket to access.</w:t>
      </w:r>
    </w:p>
    <w:p w14:paraId="7612613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3A2859B1" w14:textId="77777777" w:rsidR="00200BB0" w:rsidRPr="00200BB0" w:rsidRDefault="00200BB0" w:rsidP="00200BB0">
      <w:pPr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tent comes from Origin</w:t>
      </w:r>
    </w:p>
    <w:p w14:paraId="3905A58E" w14:textId="77777777" w:rsidR="00200BB0" w:rsidRPr="00200BB0" w:rsidRDefault="00200BB0" w:rsidP="00200BB0">
      <w:pPr>
        <w:numPr>
          <w:ilvl w:val="0"/>
          <w:numId w:val="3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ached at a local Edge Location</w:t>
      </w:r>
    </w:p>
    <w:p w14:paraId="28AD12A7" w14:textId="77777777" w:rsidR="00200BB0" w:rsidRPr="00200BB0" w:rsidRDefault="00200BB0" w:rsidP="00200BB0">
      <w:pPr>
        <w:numPr>
          <w:ilvl w:val="0"/>
          <w:numId w:val="3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Takes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hil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for the first person to access, much quicker every time after that because it's cached geographically close to you</w:t>
      </w:r>
    </w:p>
    <w:p w14:paraId="12B150E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EC2 (Elastic Cloud Compute)</w:t>
      </w:r>
    </w:p>
    <w:p w14:paraId="3778BB2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etup</w:t>
      </w:r>
    </w:p>
    <w:p w14:paraId="2DAFB057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VPC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 Virtual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in the cloud</w:t>
      </w:r>
    </w:p>
    <w:p w14:paraId="480CBACB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ploy all EC2 instances into a VPC</w:t>
      </w:r>
    </w:p>
    <w:p w14:paraId="2B66D8A3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MI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Using Amazon Linux AMI because it includes stuff to connect to AWS</w:t>
      </w:r>
    </w:p>
    <w:p w14:paraId="2391A55B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Instanc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hoosing t2.micro because it's usually used to test in dev</w:t>
      </w:r>
    </w:p>
    <w:p w14:paraId="25815A1E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Instance Details:</w:t>
      </w:r>
    </w:p>
    <w:p w14:paraId="6E6B045E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etwork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Keep default VPC</w:t>
      </w:r>
    </w:p>
    <w:p w14:paraId="1A937154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ubnet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hoose which availability zone you want to be put into</w:t>
      </w:r>
    </w:p>
    <w:p w14:paraId="256F5BA4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uto-assign Public IP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llows you to assign a public IP so you can SSH into instance</w:t>
      </w:r>
    </w:p>
    <w:p w14:paraId="3C1B57ED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 xml:space="preserve">Shutdown </w:t>
      </w: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behavior</w:t>
      </w:r>
      <w:proofErr w:type="spellEnd"/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Choose what happens if your EC2 instance turns out (stop or have Amazon terminate for you)</w:t>
      </w:r>
    </w:p>
    <w:p w14:paraId="00090587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Enable termination protection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Prevents people from accidentally shutting down your instance</w:t>
      </w:r>
    </w:p>
    <w:p w14:paraId="7525CB21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torage:</w:t>
      </w:r>
    </w:p>
    <w:p w14:paraId="45EEAEF2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8GB is default</w:t>
      </w:r>
    </w:p>
    <w:p w14:paraId="70BA4810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Volume Typ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General purpose is most common, Provisioned IOPS lets you choose a very fast disk (database server), Magnetic is a very slow disk (file server)</w:t>
      </w:r>
    </w:p>
    <w:p w14:paraId="356B78F6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Tag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llow us to add tags like Department and Employee ID to help with cost tracking later on</w:t>
      </w:r>
    </w:p>
    <w:p w14:paraId="770C459D" w14:textId="77777777" w:rsidR="00200BB0" w:rsidRPr="00200BB0" w:rsidRDefault="00200BB0" w:rsidP="00200BB0">
      <w:pPr>
        <w:numPr>
          <w:ilvl w:val="0"/>
          <w:numId w:val="3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Security Group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Virtual firewall in the cloud</w:t>
      </w:r>
    </w:p>
    <w:p w14:paraId="2CD7867B" w14:textId="77777777" w:rsidR="00200BB0" w:rsidRPr="00200BB0" w:rsidRDefault="00200BB0" w:rsidP="00200BB0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n ports like 22 for SSH or 3389 for RDP (Windows) or 80 for HTTP</w:t>
      </w:r>
    </w:p>
    <w:p w14:paraId="634EEC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onnect to the EC2 server</w:t>
      </w:r>
    </w:p>
    <w:p w14:paraId="65D8D56C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n Terminal</w:t>
      </w:r>
    </w:p>
    <w:p w14:paraId="4A807084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chmod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400 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MyVirginiaKP.pem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- Protects file from accidental overwriting</w:t>
      </w:r>
    </w:p>
    <w:p w14:paraId="3C696174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sh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ec2-user@54.242.147.206 -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i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MyVirginiaKP.pem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connect</w:t>
      </w:r>
    </w:p>
    <w:p w14:paraId="31CC6F64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udo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u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for root</w:t>
      </w:r>
    </w:p>
    <w:p w14:paraId="0ADA176A" w14:textId="77777777" w:rsidR="00200BB0" w:rsidRPr="00200BB0" w:rsidRDefault="00200BB0" w:rsidP="00200BB0">
      <w:pPr>
        <w:numPr>
          <w:ilvl w:val="0"/>
          <w:numId w:val="3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yum updat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update security patches</w:t>
      </w:r>
    </w:p>
    <w:p w14:paraId="6BC0E6F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6268968C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C2 is compute-based, it's not serverless. It is a server!</w:t>
      </w:r>
    </w:p>
    <w:p w14:paraId="61646162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 private key to connect to EC2</w:t>
      </w:r>
    </w:p>
    <w:p w14:paraId="62F8D559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ity groups are virtual firewalls in the cloud. Need to open ports in order to use them (22 for SSH, 80 for HTTP, 443 for HTTPS, 3389 for RDP)</w:t>
      </w:r>
    </w:p>
    <w:p w14:paraId="7F1DB4FC" w14:textId="77777777" w:rsidR="00200BB0" w:rsidRPr="00200BB0" w:rsidRDefault="00200BB0" w:rsidP="00200BB0">
      <w:pPr>
        <w:numPr>
          <w:ilvl w:val="0"/>
          <w:numId w:val="4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ways design for failure, have one EC2 instance in each availability zone</w:t>
      </w:r>
    </w:p>
    <w:p w14:paraId="31B518D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Command Line</w:t>
      </w:r>
    </w:p>
    <w:p w14:paraId="0B86BC29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 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configur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on command line to set up login details</w:t>
      </w:r>
    </w:p>
    <w:p w14:paraId="4AED3262" w14:textId="77777777" w:rsidR="00200BB0" w:rsidRPr="00200BB0" w:rsidRDefault="00200BB0" w:rsidP="00200BB0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ter Access Key and Secret Access Key</w:t>
      </w:r>
    </w:p>
    <w:p w14:paraId="08B2AA01" w14:textId="77777777" w:rsidR="00200BB0" w:rsidRPr="00200BB0" w:rsidRDefault="00200BB0" w:rsidP="00200BB0">
      <w:pPr>
        <w:numPr>
          <w:ilvl w:val="1"/>
          <w:numId w:val="4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 name: us-east-1</w:t>
      </w:r>
    </w:p>
    <w:p w14:paraId="49309804" w14:textId="77777777" w:rsidR="00200BB0" w:rsidRPr="00200BB0" w:rsidRDefault="00200BB0" w:rsidP="00200BB0">
      <w:pPr>
        <w:numPr>
          <w:ilvl w:val="1"/>
          <w:numId w:val="4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output format</w:t>
      </w:r>
    </w:p>
    <w:p w14:paraId="6844BF5F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ls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view s3 buckets</w:t>
      </w:r>
    </w:p>
    <w:p w14:paraId="306E8B43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mb s3://myacloudgurubucket2018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make a bucket</w:t>
      </w:r>
    </w:p>
    <w:p w14:paraId="1BE14476" w14:textId="77777777" w:rsidR="00200BB0" w:rsidRPr="00200BB0" w:rsidRDefault="00200BB0" w:rsidP="00200BB0">
      <w:pPr>
        <w:numPr>
          <w:ilvl w:val="0"/>
          <w:numId w:val="4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cp hello.txt s3://myacloudgurubucket2018sheil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upload EC2 file to S3 bucket</w:t>
      </w:r>
    </w:p>
    <w:p w14:paraId="2C0C226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ps</w:t>
      </w:r>
    </w:p>
    <w:p w14:paraId="6890CAD1" w14:textId="77777777" w:rsidR="00200BB0" w:rsidRPr="00200BB0" w:rsidRDefault="00200BB0" w:rsidP="00200BB0">
      <w:pPr>
        <w:numPr>
          <w:ilvl w:val="0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teract with AWS in 3 ways:</w:t>
      </w:r>
    </w:p>
    <w:p w14:paraId="15C1A85E" w14:textId="77777777" w:rsidR="00200BB0" w:rsidRPr="00200BB0" w:rsidRDefault="00200BB0" w:rsidP="00200BB0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the console</w:t>
      </w:r>
    </w:p>
    <w:p w14:paraId="4164DBF7" w14:textId="77777777" w:rsidR="00200BB0" w:rsidRPr="00200BB0" w:rsidRDefault="00200BB0" w:rsidP="00200BB0">
      <w:pPr>
        <w:numPr>
          <w:ilvl w:val="1"/>
          <w:numId w:val="4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the command line interface (CLI)</w:t>
      </w:r>
    </w:p>
    <w:p w14:paraId="555766F3" w14:textId="77777777" w:rsidR="00200BB0" w:rsidRPr="00200BB0" w:rsidRDefault="00200BB0" w:rsidP="00200BB0">
      <w:pPr>
        <w:numPr>
          <w:ilvl w:val="1"/>
          <w:numId w:val="4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ing the software development kits</w:t>
      </w:r>
    </w:p>
    <w:p w14:paraId="1515586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Using Roles</w:t>
      </w:r>
    </w:p>
    <w:p w14:paraId="6EED8FB4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event account from getting hacked</w:t>
      </w:r>
    </w:p>
    <w:p w14:paraId="2AAEEB3F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cd /~.</w:t>
      </w: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and </w:t>
      </w: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rm -rf credentials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remove credentials file</w:t>
      </w:r>
    </w:p>
    <w:p w14:paraId="1383974C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les are a secure way to grant permission to entities that you trust</w:t>
      </w:r>
    </w:p>
    <w:p w14:paraId="3A4FF60F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Console &gt; IAM &gt; Roles</w:t>
      </w:r>
    </w:p>
    <w:p w14:paraId="289F60D0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new EC2 role, choose S3 Admin access, and name the role</w:t>
      </w:r>
    </w:p>
    <w:p w14:paraId="0551CA5B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 EC2, find the instance, choose Actions &gt; Instance Settings &gt; Attach/Replace IAM Role</w:t>
      </w:r>
    </w:p>
    <w:p w14:paraId="2DCCC0C7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Role to My Admin S3 Access (the role I created in previous step)</w:t>
      </w:r>
    </w:p>
    <w:p w14:paraId="230C6338" w14:textId="77777777" w:rsidR="00200BB0" w:rsidRPr="00200BB0" w:rsidRDefault="00200BB0" w:rsidP="00200BB0">
      <w:pPr>
        <w:numPr>
          <w:ilvl w:val="0"/>
          <w:numId w:val="4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is process allows me to access S3 via CLI without having to store credentials on the EC2 instance itself</w:t>
      </w:r>
    </w:p>
    <w:p w14:paraId="2D47156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ps</w:t>
      </w:r>
    </w:p>
    <w:p w14:paraId="1B0D5495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les are much more secure than using access key IDs and secret access keys</w:t>
      </w:r>
    </w:p>
    <w:p w14:paraId="6972A022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ch easier to manage</w:t>
      </w:r>
    </w:p>
    <w:p w14:paraId="6D76278B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an apply roles to EC2 instances at any time (not just when it boots up)</w:t>
      </w:r>
    </w:p>
    <w:p w14:paraId="68D7EE9D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anges take place immediately</w:t>
      </w:r>
    </w:p>
    <w:p w14:paraId="3EE9E543" w14:textId="77777777" w:rsidR="00200BB0" w:rsidRPr="00200BB0" w:rsidRDefault="00200BB0" w:rsidP="00200BB0">
      <w:pPr>
        <w:numPr>
          <w:ilvl w:val="0"/>
          <w:numId w:val="4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les are universal, no need to specify region. Similar to users</w:t>
      </w:r>
    </w:p>
    <w:p w14:paraId="2E0D083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uild a Website</w:t>
      </w:r>
    </w:p>
    <w:p w14:paraId="45010DC2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nect to EC2 with CLI</w:t>
      </w:r>
    </w:p>
    <w:p w14:paraId="547994E8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 servers need either Apache (Linux) or IIS (Windows)</w:t>
      </w:r>
    </w:p>
    <w:p w14:paraId="5752626B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yum install httpd -yes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install</w:t>
      </w:r>
    </w:p>
    <w:p w14:paraId="0E96906B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service httpd start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start server</w:t>
      </w:r>
    </w:p>
    <w:p w14:paraId="412F21C7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nything you put into </w:t>
      </w:r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/var/www/html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will be on the website</w:t>
      </w:r>
    </w:p>
    <w:p w14:paraId="482F9F04" w14:textId="77777777" w:rsidR="00200BB0" w:rsidRPr="00200BB0" w:rsidRDefault="00200BB0" w:rsidP="00200BB0">
      <w:pPr>
        <w:numPr>
          <w:ilvl w:val="0"/>
          <w:numId w:val="45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>aws</w:t>
      </w:r>
      <w:proofErr w:type="spellEnd"/>
      <w:r w:rsidRPr="00200BB0">
        <w:rPr>
          <w:rFonts w:ascii="Consolas" w:eastAsia="Times New Roman" w:hAnsi="Consolas" w:cs="Courier New"/>
          <w:color w:val="24292F"/>
          <w:sz w:val="20"/>
          <w:szCs w:val="20"/>
          <w:lang w:eastAsia="en-IN"/>
        </w:rPr>
        <w:t xml:space="preserve"> s3 cp s3://myacloudgurubucket2018sheil /var/www/html --recursive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o copy files from S3 to web server on EC2</w:t>
      </w:r>
    </w:p>
    <w:p w14:paraId="65F4407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Databases</w:t>
      </w:r>
    </w:p>
    <w:p w14:paraId="665A9B5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elational Database Service (RDS)</w:t>
      </w:r>
    </w:p>
    <w:p w14:paraId="3D05CDE4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ypes:</w:t>
      </w:r>
    </w:p>
    <w:p w14:paraId="22B87EA5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QL Server</w:t>
      </w:r>
    </w:p>
    <w:p w14:paraId="1ADF391D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acle</w:t>
      </w:r>
    </w:p>
    <w:p w14:paraId="009ED7B8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ySQL Server</w:t>
      </w:r>
    </w:p>
    <w:p w14:paraId="68C65A93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ostgreSQL</w:t>
      </w:r>
    </w:p>
    <w:p w14:paraId="1C8DA41B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rora (Amazon's own database)</w:t>
      </w:r>
    </w:p>
    <w:p w14:paraId="00DD5191" w14:textId="77777777" w:rsidR="00200BB0" w:rsidRPr="00200BB0" w:rsidRDefault="00200BB0" w:rsidP="00200BB0">
      <w:pPr>
        <w:numPr>
          <w:ilvl w:val="0"/>
          <w:numId w:val="4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riaDB</w:t>
      </w:r>
    </w:p>
    <w:p w14:paraId="458ECC2A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wo key features:</w:t>
      </w:r>
    </w:p>
    <w:p w14:paraId="123B52B6" w14:textId="77777777" w:rsidR="00200BB0" w:rsidRPr="00200BB0" w:rsidRDefault="00200BB0" w:rsidP="00200BB0">
      <w:pPr>
        <w:numPr>
          <w:ilvl w:val="0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lti availability zones for disaster recovery</w:t>
      </w:r>
    </w:p>
    <w:p w14:paraId="08E0BAD4" w14:textId="77777777" w:rsidR="00200BB0" w:rsidRPr="00200BB0" w:rsidRDefault="00200BB0" w:rsidP="00200BB0">
      <w:pPr>
        <w:numPr>
          <w:ilvl w:val="0"/>
          <w:numId w:val="4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ad replicas for performance improvement</w:t>
      </w:r>
    </w:p>
    <w:p w14:paraId="306C1F06" w14:textId="77777777" w:rsidR="00200BB0" w:rsidRPr="00200BB0" w:rsidRDefault="00200BB0" w:rsidP="00200BB0">
      <w:pPr>
        <w:numPr>
          <w:ilvl w:val="0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Multi AZ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Exact copy of your database in case the primary goes down</w:t>
      </w:r>
    </w:p>
    <w:p w14:paraId="3EEEF203" w14:textId="77777777" w:rsidR="00200BB0" w:rsidRPr="00200BB0" w:rsidRDefault="00200BB0" w:rsidP="00200BB0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saster recovery</w:t>
      </w:r>
    </w:p>
    <w:p w14:paraId="6FC725D8" w14:textId="77777777" w:rsidR="00200BB0" w:rsidRPr="00200BB0" w:rsidRDefault="00200BB0" w:rsidP="00200BB0">
      <w:pPr>
        <w:numPr>
          <w:ilvl w:val="0"/>
          <w:numId w:val="4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ad replica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Spread read access across five databases, only one is for writing</w:t>
      </w:r>
    </w:p>
    <w:p w14:paraId="4603B79E" w14:textId="77777777" w:rsidR="00200BB0" w:rsidRPr="00200BB0" w:rsidRDefault="00200BB0" w:rsidP="00200BB0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ing out / performance</w:t>
      </w:r>
    </w:p>
    <w:p w14:paraId="17A814D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Nonrelational Databases</w:t>
      </w:r>
    </w:p>
    <w:p w14:paraId="26338FC3" w14:textId="77777777" w:rsidR="00200BB0" w:rsidRPr="00200BB0" w:rsidRDefault="00200BB0" w:rsidP="00200BB0">
      <w:pPr>
        <w:numPr>
          <w:ilvl w:val="0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llection (table)</w:t>
      </w:r>
    </w:p>
    <w:p w14:paraId="231EECA8" w14:textId="77777777" w:rsidR="00200BB0" w:rsidRPr="00200BB0" w:rsidRDefault="00200BB0" w:rsidP="00200BB0">
      <w:pPr>
        <w:numPr>
          <w:ilvl w:val="0"/>
          <w:numId w:val="4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cuments (row)</w:t>
      </w:r>
    </w:p>
    <w:p w14:paraId="7469A113" w14:textId="77777777" w:rsidR="00200BB0" w:rsidRPr="00200BB0" w:rsidRDefault="00200BB0" w:rsidP="00200BB0">
      <w:pPr>
        <w:numPr>
          <w:ilvl w:val="0"/>
          <w:numId w:val="4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Key-value pairs (fields)</w:t>
      </w:r>
    </w:p>
    <w:p w14:paraId="13555103" w14:textId="77777777" w:rsidR="00200BB0" w:rsidRPr="00200BB0" w:rsidRDefault="00200BB0" w:rsidP="00200BB0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add in extra fields all the time</w:t>
      </w:r>
    </w:p>
    <w:p w14:paraId="4B11A459" w14:textId="77777777" w:rsidR="00200BB0" w:rsidRPr="00200BB0" w:rsidRDefault="00200BB0" w:rsidP="00200BB0">
      <w:pPr>
        <w:numPr>
          <w:ilvl w:val="0"/>
          <w:numId w:val="5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mazon DynamoDB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s Amazon's nonrelational/NoSQL database</w:t>
      </w:r>
    </w:p>
    <w:p w14:paraId="7EDAD660" w14:textId="77777777" w:rsidR="00200BB0" w:rsidRPr="00200BB0" w:rsidRDefault="00200BB0" w:rsidP="00200BB0">
      <w:pPr>
        <w:numPr>
          <w:ilvl w:val="1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ast, flexible</w:t>
      </w:r>
    </w:p>
    <w:p w14:paraId="2C5F1E3B" w14:textId="77777777" w:rsidR="00200BB0" w:rsidRPr="00200BB0" w:rsidRDefault="00200BB0" w:rsidP="00200BB0">
      <w:pPr>
        <w:numPr>
          <w:ilvl w:val="1"/>
          <w:numId w:val="5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s with your application</w:t>
      </w:r>
    </w:p>
    <w:p w14:paraId="581792E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urora</w:t>
      </w:r>
    </w:p>
    <w:p w14:paraId="1B6C719B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lational, Amazon's own</w:t>
      </w:r>
    </w:p>
    <w:p w14:paraId="2A4F032E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6 copies of itself</w:t>
      </w:r>
    </w:p>
    <w:p w14:paraId="3439B435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5 times better performance than MySQL, 1/10 price point</w:t>
      </w:r>
    </w:p>
    <w:p w14:paraId="24C32D72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oose Aurora if you have an RDS</w:t>
      </w:r>
    </w:p>
    <w:p w14:paraId="6EB3403C" w14:textId="77777777" w:rsidR="00200BB0" w:rsidRPr="00200BB0" w:rsidRDefault="00200BB0" w:rsidP="00200BB0">
      <w:pPr>
        <w:numPr>
          <w:ilvl w:val="0"/>
          <w:numId w:val="5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hoose DynamoDB if you have nonrelational</w:t>
      </w:r>
    </w:p>
    <w:p w14:paraId="6DB4251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ata Warehousing</w:t>
      </w:r>
    </w:p>
    <w:p w14:paraId="330102AF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for business intelligence</w:t>
      </w:r>
    </w:p>
    <w:p w14:paraId="48D0C71E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to pull in large and complex datasets</w:t>
      </w:r>
    </w:p>
    <w:p w14:paraId="0C73B80C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d by management to do queries (current performance targets, etc)</w:t>
      </w:r>
    </w:p>
    <w:p w14:paraId="4E685849" w14:textId="77777777" w:rsidR="00200BB0" w:rsidRPr="00200BB0" w:rsidRDefault="00200BB0" w:rsidP="00200BB0">
      <w:pPr>
        <w:numPr>
          <w:ilvl w:val="0"/>
          <w:numId w:val="5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dshift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s Amazon's data warehouse in the cloud for business intelligence</w:t>
      </w:r>
    </w:p>
    <w:p w14:paraId="140FBDA4" w14:textId="77777777" w:rsidR="00200BB0" w:rsidRPr="00200BB0" w:rsidRDefault="00200BB0" w:rsidP="00200BB0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rt with a few hundred GB of data, scale to petabyte or more</w:t>
      </w:r>
    </w:p>
    <w:p w14:paraId="3AEAFD3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utoscaling</w:t>
      </w:r>
    </w:p>
    <w:p w14:paraId="640203FF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view: EC2 connects to one database that is duplicated to a second database (redundancy).</w:t>
      </w:r>
    </w:p>
    <w:p w14:paraId="3C602AA0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 redundancy on the EC2 itself. Autoscaling group will fix this.</w:t>
      </w:r>
    </w:p>
    <w:p w14:paraId="504FFF8F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set up how many instances you want with Autoscaling. When one fails, it will automatically create a new one</w:t>
      </w:r>
    </w:p>
    <w:p w14:paraId="280BFD13" w14:textId="77777777" w:rsidR="00200BB0" w:rsidRPr="00200BB0" w:rsidRDefault="00200BB0" w:rsidP="00200BB0">
      <w:pPr>
        <w:numPr>
          <w:ilvl w:val="0"/>
          <w:numId w:val="5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You can set 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rtup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script to run when each new instance starts</w:t>
      </w:r>
    </w:p>
    <w:p w14:paraId="6EF8797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Route 53</w:t>
      </w:r>
    </w:p>
    <w:p w14:paraId="4D59F4CC" w14:textId="77777777" w:rsidR="00200BB0" w:rsidRPr="00200BB0" w:rsidRDefault="00200BB0" w:rsidP="00200BB0">
      <w:pPr>
        <w:numPr>
          <w:ilvl w:val="0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mazon's DNS service</w:t>
      </w:r>
    </w:p>
    <w:p w14:paraId="0F111319" w14:textId="77777777" w:rsidR="00200BB0" w:rsidRPr="00200BB0" w:rsidRDefault="00200BB0" w:rsidP="00200BB0">
      <w:pPr>
        <w:numPr>
          <w:ilvl w:val="0"/>
          <w:numId w:val="5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main registration</w:t>
      </w:r>
    </w:p>
    <w:p w14:paraId="1D16698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Elastic Beanstalk</w:t>
      </w:r>
    </w:p>
    <w:p w14:paraId="7FDAD912" w14:textId="77777777" w:rsidR="00200BB0" w:rsidRPr="00200BB0" w:rsidRDefault="00200BB0" w:rsidP="00200BB0">
      <w:pPr>
        <w:numPr>
          <w:ilvl w:val="0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deploy everything (provisions everything like EC2 and RDS and everything else) all at one button</w:t>
      </w:r>
    </w:p>
    <w:p w14:paraId="09C68BDE" w14:textId="77777777" w:rsidR="00200BB0" w:rsidRPr="00200BB0" w:rsidRDefault="00200BB0" w:rsidP="00200BB0">
      <w:pPr>
        <w:numPr>
          <w:ilvl w:val="0"/>
          <w:numId w:val="5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s load balancers, auto-scaling groups, security groups, etc.</w:t>
      </w:r>
    </w:p>
    <w:p w14:paraId="20F06EBC" w14:textId="77777777" w:rsidR="00200BB0" w:rsidRPr="00200BB0" w:rsidRDefault="00200BB0" w:rsidP="00200BB0">
      <w:pPr>
        <w:numPr>
          <w:ilvl w:val="0"/>
          <w:numId w:val="5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sioning EC2 instances, installs PHP</w:t>
      </w:r>
    </w:p>
    <w:p w14:paraId="42D4E6C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CloudFormation</w:t>
      </w:r>
    </w:p>
    <w:p w14:paraId="7CA6613E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ay of scripting out infrastructure</w:t>
      </w:r>
    </w:p>
    <w:p w14:paraId="15ED7885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urning infrastructure into code</w:t>
      </w:r>
    </w:p>
    <w:p w14:paraId="5235367F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dify creating EC2 instances, security groups, etc</w:t>
      </w:r>
    </w:p>
    <w:p w14:paraId="5E78781B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JSON that describes your cloud environment - this is a template</w:t>
      </w:r>
    </w:p>
    <w:p w14:paraId="4EA49912" w14:textId="77777777" w:rsidR="00200BB0" w:rsidRPr="00200BB0" w:rsidRDefault="00200BB0" w:rsidP="00200BB0">
      <w:pPr>
        <w:numPr>
          <w:ilvl w:val="0"/>
          <w:numId w:val="5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Elastic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eanstack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and CloudFormation are free, but you pay for the resources that are provisioned as a result of using EB and CF</w:t>
      </w:r>
    </w:p>
    <w:p w14:paraId="1B912BA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rchitecting for the Cloud - Best Practices</w:t>
      </w:r>
    </w:p>
    <w:p w14:paraId="2B44263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y Cloud Computing?</w:t>
      </w:r>
    </w:p>
    <w:p w14:paraId="707A0A0D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T assets becoming programmable resources</w:t>
      </w:r>
    </w:p>
    <w:p w14:paraId="14E09647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lobal availability and unlimited capacity</w:t>
      </w:r>
    </w:p>
    <w:p w14:paraId="06F1D785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High-level managed services,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cl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call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functionality, text to voice, machine learning, etc</w:t>
      </w:r>
    </w:p>
    <w:p w14:paraId="06E5C5DD" w14:textId="77777777" w:rsidR="00200BB0" w:rsidRPr="00200BB0" w:rsidRDefault="00200BB0" w:rsidP="00200BB0">
      <w:pPr>
        <w:numPr>
          <w:ilvl w:val="0"/>
          <w:numId w:val="5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ity built in (AWS manages security)</w:t>
      </w:r>
    </w:p>
    <w:p w14:paraId="37E459C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calability</w:t>
      </w:r>
    </w:p>
    <w:p w14:paraId="4E54B408" w14:textId="77777777" w:rsidR="00200BB0" w:rsidRPr="00200BB0" w:rsidRDefault="00200BB0" w:rsidP="00200BB0">
      <w:pPr>
        <w:numPr>
          <w:ilvl w:val="0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 Up - Start with a small virtual machine and increase size</w:t>
      </w:r>
    </w:p>
    <w:p w14:paraId="228B6C1A" w14:textId="77777777" w:rsidR="00200BB0" w:rsidRPr="00200BB0" w:rsidRDefault="00200BB0" w:rsidP="00200BB0">
      <w:pPr>
        <w:numPr>
          <w:ilvl w:val="0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 Out - Start with an elastic load balancer, add more virtual machines as your project gets bigger</w:t>
      </w:r>
    </w:p>
    <w:p w14:paraId="59BEE913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teless Applications - Lambda (no state is stored)</w:t>
      </w:r>
    </w:p>
    <w:p w14:paraId="0C00709F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teless Components - Instead of storing state on server, it stores state on cookies on user's browser</w:t>
      </w:r>
    </w:p>
    <w:p w14:paraId="07ED3AC3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teful Components - Can store some stuff with databases that can scale with you (add replicas or increase size)</w:t>
      </w:r>
    </w:p>
    <w:p w14:paraId="32F40AC1" w14:textId="77777777" w:rsidR="00200BB0" w:rsidRPr="00200BB0" w:rsidRDefault="00200BB0" w:rsidP="00200BB0">
      <w:pPr>
        <w:numPr>
          <w:ilvl w:val="1"/>
          <w:numId w:val="5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stributed Processing - Break your data into pieces and have EC2 instances work on them separately in parallel (Elastic MapReduce)</w:t>
      </w:r>
    </w:p>
    <w:p w14:paraId="574D65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Design </w:t>
      </w: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Priciples</w:t>
      </w:r>
      <w:proofErr w:type="spellEnd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 - Disposable Resources</w:t>
      </w:r>
    </w:p>
    <w:p w14:paraId="4F40B152" w14:textId="77777777" w:rsidR="00200BB0" w:rsidRPr="00200BB0" w:rsidRDefault="00200BB0" w:rsidP="00200BB0">
      <w:pPr>
        <w:numPr>
          <w:ilvl w:val="0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eat your services like cattle, not pets</w:t>
      </w:r>
    </w:p>
    <w:p w14:paraId="7FDF7CD6" w14:textId="77777777" w:rsidR="00200BB0" w:rsidRPr="00200BB0" w:rsidRDefault="00200BB0" w:rsidP="00200BB0">
      <w:pPr>
        <w:numPr>
          <w:ilvl w:val="0"/>
          <w:numId w:val="5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f a server dies, just replace with another one</w:t>
      </w:r>
    </w:p>
    <w:p w14:paraId="3BC52D15" w14:textId="77777777" w:rsidR="00200BB0" w:rsidRPr="00200BB0" w:rsidRDefault="00200BB0" w:rsidP="00200BB0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ootstrapping - Scripts allow you to set up an instance automatically, setup Apache</w:t>
      </w:r>
    </w:p>
    <w:p w14:paraId="165F448A" w14:textId="77777777" w:rsidR="00200BB0" w:rsidRPr="00200BB0" w:rsidRDefault="00200BB0" w:rsidP="00200BB0">
      <w:pPr>
        <w:numPr>
          <w:ilvl w:val="1"/>
          <w:numId w:val="5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olden images - Take an Amazon Machine Image (AMI) and use it for autoscaling</w:t>
      </w:r>
    </w:p>
    <w:p w14:paraId="5FD527AA" w14:textId="77777777" w:rsidR="00200BB0" w:rsidRPr="00200BB0" w:rsidRDefault="00200BB0" w:rsidP="00200BB0">
      <w:pPr>
        <w:numPr>
          <w:ilvl w:val="1"/>
          <w:numId w:val="5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ybrid of the two</w:t>
      </w:r>
    </w:p>
    <w:p w14:paraId="0F5F942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Infrastructure as Code</w:t>
      </w:r>
    </w:p>
    <w:p w14:paraId="60C46002" w14:textId="77777777" w:rsidR="00200BB0" w:rsidRPr="00200BB0" w:rsidRDefault="00200BB0" w:rsidP="00200BB0">
      <w:pPr>
        <w:numPr>
          <w:ilvl w:val="0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formation</w:t>
      </w:r>
      <w:proofErr w:type="spellEnd"/>
    </w:p>
    <w:p w14:paraId="68A40883" w14:textId="77777777" w:rsidR="00200BB0" w:rsidRPr="00200BB0" w:rsidRDefault="00200BB0" w:rsidP="00200BB0">
      <w:pPr>
        <w:numPr>
          <w:ilvl w:val="0"/>
          <w:numId w:val="6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deploy infrastructure to many clients very easily without manually setting anything up</w:t>
      </w:r>
    </w:p>
    <w:p w14:paraId="77E776FB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Automation</w:t>
      </w:r>
    </w:p>
    <w:p w14:paraId="05CC82E2" w14:textId="77777777" w:rsidR="00200BB0" w:rsidRPr="00200BB0" w:rsidRDefault="00200BB0" w:rsidP="00200BB0">
      <w:pPr>
        <w:numPr>
          <w:ilvl w:val="0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 alarms, events to automate creation/maintenance of infrastructure</w:t>
      </w:r>
    </w:p>
    <w:p w14:paraId="11C5C9C8" w14:textId="77777777" w:rsidR="00200BB0" w:rsidRPr="00200BB0" w:rsidRDefault="00200BB0" w:rsidP="00200BB0">
      <w:pPr>
        <w:numPr>
          <w:ilvl w:val="0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ose coupling: Make sure failure in one component doesn't affect other pieces of infrastructure</w:t>
      </w:r>
    </w:p>
    <w:p w14:paraId="6BDAC18A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ll defined interfaces: Use RESTful API</w:t>
      </w:r>
    </w:p>
    <w:p w14:paraId="423FBAB4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rvice discovery: Don't use fixed IP addresses. Instead use DNS names/endpoints.</w:t>
      </w:r>
    </w:p>
    <w:p w14:paraId="21EA50B4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syncronou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integration: Messages (actions) remain in queue so if one EC2 goes down, the actions are stored in queues for the next EC2 to pick up</w:t>
      </w:r>
    </w:p>
    <w:p w14:paraId="3526BD8B" w14:textId="77777777" w:rsidR="00200BB0" w:rsidRPr="00200BB0" w:rsidRDefault="00200BB0" w:rsidP="00200BB0">
      <w:pPr>
        <w:numPr>
          <w:ilvl w:val="1"/>
          <w:numId w:val="6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raceful failure: If something breaks, nicely tell the user and report to developers</w:t>
      </w:r>
    </w:p>
    <w:p w14:paraId="2A424128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erverless not services</w:t>
      </w:r>
    </w:p>
    <w:p w14:paraId="4ACA7632" w14:textId="77777777" w:rsidR="00200BB0" w:rsidRPr="00200BB0" w:rsidRDefault="00200BB0" w:rsidP="00200BB0">
      <w:pPr>
        <w:numPr>
          <w:ilvl w:val="0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Managed Services (other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nanie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like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aypal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</w:t>
      </w:r>
    </w:p>
    <w:p w14:paraId="54252DC3" w14:textId="77777777" w:rsidR="00200BB0" w:rsidRPr="00200BB0" w:rsidRDefault="00200BB0" w:rsidP="00200BB0">
      <w:pPr>
        <w:numPr>
          <w:ilvl w:val="0"/>
          <w:numId w:val="6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rverless Architectures (Lambda, DynamoDB, etc)</w:t>
      </w:r>
    </w:p>
    <w:p w14:paraId="3159644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Databases</w:t>
      </w:r>
    </w:p>
    <w:p w14:paraId="4D6830AF" w14:textId="77777777" w:rsidR="00200BB0" w:rsidRPr="00200BB0" w:rsidRDefault="00200BB0" w:rsidP="00200BB0">
      <w:pPr>
        <w:numPr>
          <w:ilvl w:val="0"/>
          <w:numId w:val="6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lational: Aurora</w:t>
      </w:r>
    </w:p>
    <w:p w14:paraId="31209B51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scalability</w:t>
      </w:r>
    </w:p>
    <w:p w14:paraId="4AF341ED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availability (6 copies of data at any given time)</w:t>
      </w:r>
    </w:p>
    <w:p w14:paraId="7134F038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needs joins or complex transactions</w:t>
      </w:r>
    </w:p>
    <w:p w14:paraId="16F08D5B" w14:textId="77777777" w:rsidR="00200BB0" w:rsidRPr="00200BB0" w:rsidRDefault="00200BB0" w:rsidP="00200BB0">
      <w:pPr>
        <w:numPr>
          <w:ilvl w:val="0"/>
          <w:numId w:val="6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nrelational: DynamoDB</w:t>
      </w:r>
    </w:p>
    <w:p w14:paraId="256B9D06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scalability</w:t>
      </w:r>
    </w:p>
    <w:p w14:paraId="2C73B52A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gh availability</w:t>
      </w:r>
    </w:p>
    <w:p w14:paraId="6DF9D8C2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does not need joins or complex transactions</w:t>
      </w:r>
    </w:p>
    <w:p w14:paraId="24FD75C7" w14:textId="77777777" w:rsidR="00200BB0" w:rsidRPr="00200BB0" w:rsidRDefault="00200BB0" w:rsidP="00200BB0">
      <w:pPr>
        <w:numPr>
          <w:ilvl w:val="0"/>
          <w:numId w:val="6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Warehouse: Red Shift</w:t>
      </w:r>
    </w:p>
    <w:p w14:paraId="2A9C0AF7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eant for data for business analysis</w:t>
      </w:r>
    </w:p>
    <w:p w14:paraId="3F5D7DFF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 Shift is highly scalability and available</w:t>
      </w:r>
    </w:p>
    <w:p w14:paraId="00B7786E" w14:textId="77777777" w:rsidR="00200BB0" w:rsidRPr="00200BB0" w:rsidRDefault="00200BB0" w:rsidP="00200BB0">
      <w:pPr>
        <w:numPr>
          <w:ilvl w:val="1"/>
          <w:numId w:val="6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 Shift not meant for online transaction processing (not production database)</w:t>
      </w:r>
    </w:p>
    <w:p w14:paraId="1993D0C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earch</w:t>
      </w:r>
    </w:p>
    <w:p w14:paraId="56BE3532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 Search or Elastic Search</w:t>
      </w:r>
    </w:p>
    <w:p w14:paraId="5A0B93A5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 search: less control, easier</w:t>
      </w:r>
    </w:p>
    <w:p w14:paraId="092C0640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search: more control</w:t>
      </w:r>
    </w:p>
    <w:p w14:paraId="78F8688A" w14:textId="77777777" w:rsidR="00200BB0" w:rsidRPr="00200BB0" w:rsidRDefault="00200BB0" w:rsidP="00200BB0">
      <w:pPr>
        <w:numPr>
          <w:ilvl w:val="0"/>
          <w:numId w:val="6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oth are very scalability</w:t>
      </w:r>
    </w:p>
    <w:p w14:paraId="6CCF652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Design Principles - </w:t>
      </w: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Misc</w:t>
      </w:r>
      <w:proofErr w:type="spellEnd"/>
    </w:p>
    <w:p w14:paraId="6B6950AD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move single points of failure, everything should have redundancy</w:t>
      </w:r>
    </w:p>
    <w:p w14:paraId="4248FB40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tect failure with monitoring (Health checks)</w:t>
      </w:r>
    </w:p>
    <w:p w14:paraId="04DBB094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urable data storage</w:t>
      </w:r>
    </w:p>
    <w:p w14:paraId="7B11C793" w14:textId="77777777" w:rsidR="00200BB0" w:rsidRPr="00200BB0" w:rsidRDefault="00200BB0" w:rsidP="00200BB0">
      <w:pPr>
        <w:numPr>
          <w:ilvl w:val="1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n't store all on an EC2 instances</w:t>
      </w:r>
    </w:p>
    <w:p w14:paraId="742239E0" w14:textId="77777777" w:rsidR="00200BB0" w:rsidRPr="00200BB0" w:rsidRDefault="00200BB0" w:rsidP="00200BB0">
      <w:pPr>
        <w:numPr>
          <w:ilvl w:val="1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e instead in S3 or Dynamo</w:t>
      </w:r>
    </w:p>
    <w:p w14:paraId="601340BB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mate multi-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resilience (multiple Availability Zones)</w:t>
      </w:r>
    </w:p>
    <w:p w14:paraId="5DA73799" w14:textId="77777777" w:rsidR="00200BB0" w:rsidRPr="00200BB0" w:rsidRDefault="00200BB0" w:rsidP="00200BB0">
      <w:pPr>
        <w:numPr>
          <w:ilvl w:val="0"/>
          <w:numId w:val="6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troduce fault isolation and horizontal scaling</w:t>
      </w:r>
    </w:p>
    <w:p w14:paraId="730CD77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Financial</w:t>
      </w:r>
    </w:p>
    <w:p w14:paraId="4EB33691" w14:textId="77777777" w:rsidR="00200BB0" w:rsidRPr="00200BB0" w:rsidRDefault="00200BB0" w:rsidP="00200BB0">
      <w:pPr>
        <w:numPr>
          <w:ilvl w:val="0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timize for cost</w:t>
      </w:r>
    </w:p>
    <w:p w14:paraId="4C412B06" w14:textId="77777777" w:rsidR="00200BB0" w:rsidRPr="00200BB0" w:rsidRDefault="00200BB0" w:rsidP="00200BB0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Elasticity: More servers when busy, less when not busy with au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aling</w:t>
      </w:r>
      <w:proofErr w:type="spellEnd"/>
    </w:p>
    <w:p w14:paraId="7B1C508E" w14:textId="77777777" w:rsidR="00200BB0" w:rsidRPr="00200BB0" w:rsidRDefault="00200BB0" w:rsidP="00200BB0">
      <w:pPr>
        <w:numPr>
          <w:ilvl w:val="1"/>
          <w:numId w:val="6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urchasing options:</w:t>
      </w:r>
    </w:p>
    <w:p w14:paraId="084B4D74" w14:textId="77777777" w:rsidR="00200BB0" w:rsidRPr="00200BB0" w:rsidRDefault="00200BB0" w:rsidP="00200BB0">
      <w:pPr>
        <w:numPr>
          <w:ilvl w:val="2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erviced Capacity</w:t>
      </w:r>
    </w:p>
    <w:p w14:paraId="4BE703FA" w14:textId="77777777" w:rsidR="00200BB0" w:rsidRPr="00200BB0" w:rsidRDefault="00200BB0" w:rsidP="00200BB0">
      <w:pPr>
        <w:numPr>
          <w:ilvl w:val="2"/>
          <w:numId w:val="6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pot Instances</w:t>
      </w:r>
    </w:p>
    <w:p w14:paraId="7890676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Caching</w:t>
      </w:r>
    </w:p>
    <w:p w14:paraId="56DCF074" w14:textId="77777777" w:rsidR="00200BB0" w:rsidRPr="00200BB0" w:rsidRDefault="00200BB0" w:rsidP="00200BB0">
      <w:pPr>
        <w:numPr>
          <w:ilvl w:val="0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pplication Caching</w:t>
      </w:r>
    </w:p>
    <w:p w14:paraId="750177F7" w14:textId="77777777" w:rsidR="00200BB0" w:rsidRPr="00200BB0" w:rsidRDefault="00200BB0" w:rsidP="00200BB0">
      <w:pPr>
        <w:numPr>
          <w:ilvl w:val="0"/>
          <w:numId w:val="6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dge Caching</w:t>
      </w:r>
    </w:p>
    <w:p w14:paraId="5464392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Design Principles - Security</w:t>
      </w:r>
    </w:p>
    <w:p w14:paraId="23F1D29B" w14:textId="77777777" w:rsidR="00200BB0" w:rsidRPr="00200BB0" w:rsidRDefault="00200BB0" w:rsidP="00200BB0">
      <w:pPr>
        <w:numPr>
          <w:ilvl w:val="0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ffload security to AWS</w:t>
      </w:r>
    </w:p>
    <w:p w14:paraId="0F294FB1" w14:textId="77777777" w:rsidR="00200BB0" w:rsidRPr="00200BB0" w:rsidRDefault="00200BB0" w:rsidP="00200BB0">
      <w:pPr>
        <w:numPr>
          <w:ilvl w:val="0"/>
          <w:numId w:val="6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duce privileged access</w:t>
      </w:r>
    </w:p>
    <w:p w14:paraId="3EE2E270" w14:textId="77777777" w:rsidR="00200BB0" w:rsidRPr="00200BB0" w:rsidRDefault="00200BB0" w:rsidP="00200BB0">
      <w:pPr>
        <w:numPr>
          <w:ilvl w:val="0"/>
          <w:numId w:val="6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eat security as code</w:t>
      </w:r>
    </w:p>
    <w:p w14:paraId="2115B1D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ips</w:t>
      </w:r>
    </w:p>
    <w:p w14:paraId="58534B35" w14:textId="77777777" w:rsidR="00200BB0" w:rsidRPr="00200BB0" w:rsidRDefault="00200BB0" w:rsidP="00200BB0">
      <w:pPr>
        <w:numPr>
          <w:ilvl w:val="0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derstand the basic services:</w:t>
      </w:r>
    </w:p>
    <w:p w14:paraId="0E791782" w14:textId="77777777" w:rsidR="00200BB0" w:rsidRPr="00200BB0" w:rsidRDefault="00200BB0" w:rsidP="00200BB0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bases - RDS, DynamoDB, Red Shift</w:t>
      </w:r>
    </w:p>
    <w:p w14:paraId="5687953D" w14:textId="77777777" w:rsidR="00200BB0" w:rsidRPr="00200BB0" w:rsidRDefault="00200BB0" w:rsidP="00200BB0">
      <w:pPr>
        <w:numPr>
          <w:ilvl w:val="1"/>
          <w:numId w:val="6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ute - EC2 vs Lambda</w:t>
      </w:r>
    </w:p>
    <w:p w14:paraId="2A753C26" w14:textId="77777777" w:rsidR="00200BB0" w:rsidRPr="00200BB0" w:rsidRDefault="00200BB0" w:rsidP="00200BB0">
      <w:pPr>
        <w:numPr>
          <w:ilvl w:val="1"/>
          <w:numId w:val="6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- S3 (great for static hosting)</w:t>
      </w:r>
    </w:p>
    <w:p w14:paraId="6E91425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ummary of Cloud Concepts and Tech Summary</w:t>
      </w:r>
    </w:p>
    <w:p w14:paraId="55ABCB5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General</w:t>
      </w:r>
    </w:p>
    <w:p w14:paraId="3AA4B5A0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6 Advantages of Cloud</w:t>
      </w:r>
    </w:p>
    <w:p w14:paraId="5BD89FFA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3 Types of Cloud Computing</w:t>
      </w:r>
    </w:p>
    <w:p w14:paraId="207E2665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Infrastructure as a Service (IAAS) -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ightsail</w:t>
      </w:r>
      <w:proofErr w:type="spellEnd"/>
    </w:p>
    <w:p w14:paraId="2293ABBD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latform as a Service (PAAS)</w:t>
      </w:r>
    </w:p>
    <w:p w14:paraId="16302A3C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ftware as a Service (SAAS)</w:t>
      </w:r>
    </w:p>
    <w:p w14:paraId="50D0F898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3 Types of Cloud Computing Deployment</w:t>
      </w:r>
    </w:p>
    <w:p w14:paraId="7BDDACEB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ublic Cloud (AWS, Azure, Google Cloud)</w:t>
      </w:r>
    </w:p>
    <w:p w14:paraId="023F9B13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ybrid (mix)</w:t>
      </w:r>
    </w:p>
    <w:p w14:paraId="5D2CEA5D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ivate Cloud (managed locally)</w:t>
      </w:r>
    </w:p>
    <w:p w14:paraId="1F27D00D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fference between:</w:t>
      </w:r>
    </w:p>
    <w:p w14:paraId="55653A2B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s - London, Frankfurt, N. Virginia</w:t>
      </w:r>
    </w:p>
    <w:p w14:paraId="27756D59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vailability Zones - Collections of data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enter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geographically distributed</w:t>
      </w:r>
    </w:p>
    <w:p w14:paraId="5EF0AE1F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dge Locations - Caching</w:t>
      </w:r>
    </w:p>
    <w:p w14:paraId="5254BD58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ccess AWS Console by:</w:t>
      </w:r>
    </w:p>
    <w:p w14:paraId="17F0A9E5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ia AWS console</w:t>
      </w:r>
    </w:p>
    <w:p w14:paraId="06B27044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gramatically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using command line</w:t>
      </w:r>
    </w:p>
    <w:p w14:paraId="06898B6B" w14:textId="77777777" w:rsidR="00200BB0" w:rsidRPr="00200BB0" w:rsidRDefault="00200BB0" w:rsidP="00200BB0">
      <w:pPr>
        <w:numPr>
          <w:ilvl w:val="1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DKs</w:t>
      </w:r>
    </w:p>
    <w:p w14:paraId="65B62983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ot account has full admin, never give out. Create user for each individuals and secure with multi-factor auth.</w:t>
      </w:r>
    </w:p>
    <w:p w14:paraId="186375C9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roups are places to store users</w:t>
      </w:r>
    </w:p>
    <w:p w14:paraId="3AAA68C7" w14:textId="77777777" w:rsidR="00200BB0" w:rsidRPr="00200BB0" w:rsidRDefault="00200BB0" w:rsidP="00200BB0">
      <w:pPr>
        <w:numPr>
          <w:ilvl w:val="0"/>
          <w:numId w:val="7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t permissions in group with policies with JSON</w:t>
      </w:r>
    </w:p>
    <w:p w14:paraId="36825C1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</w:t>
      </w:r>
    </w:p>
    <w:p w14:paraId="4213578A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bucket is a place to store objects</w:t>
      </w:r>
    </w:p>
    <w:p w14:paraId="7B120EAA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unique namespace</w:t>
      </w:r>
    </w:p>
    <w:p w14:paraId="7EC97F2C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bject based only, 200 status code when complete</w:t>
      </w:r>
    </w:p>
    <w:p w14:paraId="1320BF16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places:</w:t>
      </w:r>
    </w:p>
    <w:p w14:paraId="6A4F6B75" w14:textId="77777777" w:rsidR="00200BB0" w:rsidRPr="00200BB0" w:rsidRDefault="00200BB0" w:rsidP="00200BB0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- Current data</w:t>
      </w:r>
    </w:p>
    <w:p w14:paraId="03DA57C0" w14:textId="77777777" w:rsidR="00200BB0" w:rsidRPr="00200BB0" w:rsidRDefault="00200BB0" w:rsidP="00200BB0">
      <w:pPr>
        <w:numPr>
          <w:ilvl w:val="1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lacier - Archival (2-5 hour retrieval)</w:t>
      </w:r>
    </w:p>
    <w:p w14:paraId="6A6517F8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trict access with bucket policy</w:t>
      </w:r>
    </w:p>
    <w:p w14:paraId="43558047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Restrict access 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div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bjects with access control lists</w:t>
      </w:r>
    </w:p>
    <w:p w14:paraId="4226EEF2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transfer acceleration - Upload to edge locations. Edge locations then send to central place.</w:t>
      </w:r>
    </w:p>
    <w:p w14:paraId="6AA99ADE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oss-region replication - Replicate to other buckets</w:t>
      </w:r>
    </w:p>
    <w:p w14:paraId="07A73881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3 hosts static websites</w:t>
      </w:r>
    </w:p>
    <w:p w14:paraId="352F5806" w14:textId="77777777" w:rsidR="00200BB0" w:rsidRPr="00200BB0" w:rsidRDefault="00200BB0" w:rsidP="00200BB0">
      <w:pPr>
        <w:numPr>
          <w:ilvl w:val="0"/>
          <w:numId w:val="7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cales automatically to meet demand (movie preview)</w:t>
      </w:r>
    </w:p>
    <w:p w14:paraId="7450A9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loudfront</w:t>
      </w:r>
      <w:proofErr w:type="spellEnd"/>
    </w:p>
    <w:p w14:paraId="55888251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dge Location: Location where content is cached</w:t>
      </w:r>
    </w:p>
    <w:p w14:paraId="70FC4EF1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rigin: Origin of files that CDN will distribute (S3, EC2, Elastic Load Balancer, Route53)</w:t>
      </w:r>
    </w:p>
    <w:p w14:paraId="1A6D5483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stribution: Name given to CDN, consists of edge locations</w:t>
      </w:r>
    </w:p>
    <w:p w14:paraId="6F4FDADC" w14:textId="77777777" w:rsidR="00200BB0" w:rsidRPr="00200BB0" w:rsidRDefault="00200BB0" w:rsidP="00200BB0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eb - Websites</w:t>
      </w:r>
    </w:p>
    <w:p w14:paraId="658C2FBE" w14:textId="77777777" w:rsidR="00200BB0" w:rsidRPr="00200BB0" w:rsidRDefault="00200BB0" w:rsidP="00200BB0">
      <w:pPr>
        <w:numPr>
          <w:ilvl w:val="1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TP - Media streaming</w:t>
      </w:r>
    </w:p>
    <w:p w14:paraId="4E1075BF" w14:textId="77777777" w:rsidR="00200BB0" w:rsidRPr="00200BB0" w:rsidRDefault="00200BB0" w:rsidP="00200BB0">
      <w:pPr>
        <w:numPr>
          <w:ilvl w:val="0"/>
          <w:numId w:val="7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an write to edge locations (S3 transfer acceleration)</w:t>
      </w:r>
    </w:p>
    <w:p w14:paraId="6882058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C2</w:t>
      </w:r>
    </w:p>
    <w:p w14:paraId="5F1B6136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T SERVERLESS, compute-based</w:t>
      </w:r>
    </w:p>
    <w:p w14:paraId="386D4BE7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ivate key to connect</w:t>
      </w:r>
    </w:p>
    <w:p w14:paraId="5405BD5A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ity Groups: Virtual firewalls in the cloud, open ports to use</w:t>
      </w:r>
    </w:p>
    <w:p w14:paraId="7B3DF6C4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sign for failure, have one EC2 instance in each Avail Zone</w:t>
      </w:r>
    </w:p>
    <w:p w14:paraId="1330AB93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icing models</w:t>
      </w:r>
    </w:p>
    <w:p w14:paraId="4D32EF4F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ypes of EC2 depending on the purpose of EC2</w:t>
      </w:r>
    </w:p>
    <w:p w14:paraId="3613796D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BS: Elastic block storage where you install operating system and file</w:t>
      </w:r>
    </w:p>
    <w:p w14:paraId="24260844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4 kinds of EBS:</w:t>
      </w:r>
    </w:p>
    <w:p w14:paraId="6217DEFC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Purpose SSD</w:t>
      </w:r>
    </w:p>
    <w:p w14:paraId="48D251EC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sioned IOPS SSD</w:t>
      </w:r>
    </w:p>
    <w:p w14:paraId="479DA58C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roughput Optimized HDD</w:t>
      </w:r>
    </w:p>
    <w:p w14:paraId="05E4CB66" w14:textId="77777777" w:rsidR="00200BB0" w:rsidRPr="00200BB0" w:rsidRDefault="00200BB0" w:rsidP="00200BB0">
      <w:pPr>
        <w:numPr>
          <w:ilvl w:val="1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ld HDD</w:t>
      </w:r>
    </w:p>
    <w:p w14:paraId="355BABDF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Roles much more security and easier to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agethan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using access and secret access keys</w:t>
      </w:r>
    </w:p>
    <w:p w14:paraId="18DD5D1C" w14:textId="77777777" w:rsidR="00200BB0" w:rsidRPr="00200BB0" w:rsidRDefault="00200BB0" w:rsidP="00200BB0">
      <w:pPr>
        <w:numPr>
          <w:ilvl w:val="0"/>
          <w:numId w:val="7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oles are universal, no need to specify users</w:t>
      </w:r>
    </w:p>
    <w:p w14:paraId="7F49BF8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DS</w:t>
      </w:r>
    </w:p>
    <w:p w14:paraId="4B44AAE1" w14:textId="77777777" w:rsidR="00200BB0" w:rsidRPr="00200BB0" w:rsidRDefault="00200BB0" w:rsidP="00200BB0">
      <w:pPr>
        <w:numPr>
          <w:ilvl w:val="0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ulti Avail Zone: Disaster Recovery</w:t>
      </w:r>
    </w:p>
    <w:p w14:paraId="245C4CB0" w14:textId="77777777" w:rsidR="00200BB0" w:rsidRPr="00200BB0" w:rsidRDefault="00200BB0" w:rsidP="00200BB0">
      <w:pPr>
        <w:numPr>
          <w:ilvl w:val="0"/>
          <w:numId w:val="7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ad replicas: Scaling out or performance</w:t>
      </w:r>
    </w:p>
    <w:p w14:paraId="03F6B257" w14:textId="77777777" w:rsidR="00200BB0" w:rsidRPr="00200BB0" w:rsidRDefault="00200BB0" w:rsidP="00200BB0">
      <w:pPr>
        <w:numPr>
          <w:ilvl w:val="0"/>
          <w:numId w:val="7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ynamoDB for nonrelational, Aurora for relational, Red Shift for data warehousing</w:t>
      </w:r>
    </w:p>
    <w:p w14:paraId="2A24622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</w:t>
      </w:r>
    </w:p>
    <w:p w14:paraId="50D5AAD6" w14:textId="77777777" w:rsidR="00200BB0" w:rsidRPr="00200BB0" w:rsidRDefault="00200BB0" w:rsidP="00200BB0">
      <w:pPr>
        <w:numPr>
          <w:ilvl w:val="0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Philosophy on pricing: Pay for what you use, </w:t>
      </w: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rt</w:t>
      </w:r>
      <w:proofErr w:type="gram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r stop using product at any time. No long-term contracts required.</w:t>
      </w:r>
    </w:p>
    <w:p w14:paraId="3007B094" w14:textId="77777777" w:rsidR="00200BB0" w:rsidRPr="00200BB0" w:rsidRDefault="00200BB0" w:rsidP="00200BB0">
      <w:pPr>
        <w:numPr>
          <w:ilvl w:val="0"/>
          <w:numId w:val="7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ree Tier to help new AWS users get started</w:t>
      </w:r>
    </w:p>
    <w:p w14:paraId="320DF9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Pricing policies</w:t>
      </w:r>
    </w:p>
    <w:p w14:paraId="5D2E637D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**Pay as you go: **EC2 used to be pay by hour, pay by second as it's used</w:t>
      </w:r>
    </w:p>
    <w:p w14:paraId="57AB8F9F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ay less when you reserve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If you reserve time ahead of time, you get a discount</w:t>
      </w:r>
    </w:p>
    <w:p w14:paraId="6BB19F1A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**Pay even less by unit when using more: **If you use more, you pay less per GB</w:t>
      </w:r>
    </w:p>
    <w:p w14:paraId="18318835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Pay even less as AWS grows</w:t>
      </w:r>
    </w:p>
    <w:p w14:paraId="3F431220" w14:textId="77777777" w:rsidR="00200BB0" w:rsidRPr="00200BB0" w:rsidRDefault="00200BB0" w:rsidP="00200BB0">
      <w:pPr>
        <w:numPr>
          <w:ilvl w:val="0"/>
          <w:numId w:val="7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ustom pricing for enterprise</w:t>
      </w:r>
    </w:p>
    <w:p w14:paraId="0B1B2A4C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at's free?</w:t>
      </w:r>
    </w:p>
    <w:p w14:paraId="2C3262D4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mazon VPC</w:t>
      </w:r>
    </w:p>
    <w:p w14:paraId="240621DB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Beanstalk (services it provisions are not free)</w:t>
      </w:r>
    </w:p>
    <w:p w14:paraId="1A4D82F0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Formation (services it provisions not free)</w:t>
      </w:r>
    </w:p>
    <w:p w14:paraId="2AA4E364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dentity Access Management (IAM)</w:t>
      </w:r>
    </w:p>
    <w:p w14:paraId="12B441A2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 Scaling (EC2 instances it uses are not free)</w:t>
      </w:r>
    </w:p>
    <w:p w14:paraId="28469036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sworks</w:t>
      </w:r>
      <w:proofErr w:type="spellEnd"/>
    </w:p>
    <w:p w14:paraId="36172F79" w14:textId="77777777" w:rsidR="00200BB0" w:rsidRPr="00200BB0" w:rsidRDefault="00200BB0" w:rsidP="00200BB0">
      <w:pPr>
        <w:numPr>
          <w:ilvl w:val="0"/>
          <w:numId w:val="7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solidated Billing (add all AWS accounts into one bill)</w:t>
      </w:r>
    </w:p>
    <w:p w14:paraId="3285163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3 Fundamental Charges</w:t>
      </w:r>
    </w:p>
    <w:p w14:paraId="36B20CFB" w14:textId="77777777" w:rsidR="00200BB0" w:rsidRPr="00200BB0" w:rsidRDefault="00200BB0" w:rsidP="00200BB0">
      <w:pPr>
        <w:numPr>
          <w:ilvl w:val="0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ute</w:t>
      </w:r>
    </w:p>
    <w:p w14:paraId="67A8BA38" w14:textId="77777777" w:rsidR="00200BB0" w:rsidRPr="00200BB0" w:rsidRDefault="00200BB0" w:rsidP="00200BB0">
      <w:pPr>
        <w:numPr>
          <w:ilvl w:val="0"/>
          <w:numId w:val="7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</w:t>
      </w:r>
    </w:p>
    <w:p w14:paraId="4EFCE9A8" w14:textId="77777777" w:rsidR="00200BB0" w:rsidRPr="00200BB0" w:rsidRDefault="00200BB0" w:rsidP="00200BB0">
      <w:pPr>
        <w:numPr>
          <w:ilvl w:val="0"/>
          <w:numId w:val="7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Out to Internet (Data In is free)</w:t>
      </w:r>
    </w:p>
    <w:p w14:paraId="579CC0C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What determines price?</w:t>
      </w:r>
    </w:p>
    <w:p w14:paraId="339C579A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ck hours of server time (time server is running)</w:t>
      </w:r>
    </w:p>
    <w:p w14:paraId="0FD98976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chine configuration (more resources consumed = more paid)</w:t>
      </w:r>
    </w:p>
    <w:p w14:paraId="277B3787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chine purchase type (some instance types cost more)</w:t>
      </w:r>
    </w:p>
    <w:p w14:paraId="3D0E10B5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instances</w:t>
      </w:r>
    </w:p>
    <w:p w14:paraId="5FA3C159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ad balancing</w:t>
      </w:r>
    </w:p>
    <w:p w14:paraId="283D6C1E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tailed monitoring (monitor EC2 by minute instead of 5-min intervals)</w:t>
      </w:r>
    </w:p>
    <w:p w14:paraId="57698D3E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 scaling (EC2 instances cost money)</w:t>
      </w:r>
    </w:p>
    <w:p w14:paraId="075C7545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IP Addresses</w:t>
      </w:r>
    </w:p>
    <w:p w14:paraId="010B8135" w14:textId="77777777" w:rsidR="00200BB0" w:rsidRPr="00200BB0" w:rsidRDefault="00200BB0" w:rsidP="00200BB0">
      <w:pPr>
        <w:numPr>
          <w:ilvl w:val="0"/>
          <w:numId w:val="7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erating systems (Windows) and software packages</w:t>
      </w:r>
    </w:p>
    <w:p w14:paraId="31687704" w14:textId="77777777" w:rsidR="00200BB0" w:rsidRPr="00200BB0" w:rsidRDefault="00200BB0" w:rsidP="00200BB0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astic Compute Cloud can reserve instances ahead of time, even cheaper if you pay upfront</w:t>
      </w:r>
    </w:p>
    <w:p w14:paraId="0FAAA71A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3 - What determines price?</w:t>
      </w:r>
    </w:p>
    <w:p w14:paraId="20D95CD6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class (Standard or IA)</w:t>
      </w:r>
    </w:p>
    <w:p w14:paraId="4DCB4B68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amount</w:t>
      </w:r>
    </w:p>
    <w:p w14:paraId="0B18A5D2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requests</w:t>
      </w:r>
    </w:p>
    <w:p w14:paraId="4B9E1A97" w14:textId="77777777" w:rsidR="00200BB0" w:rsidRPr="00200BB0" w:rsidRDefault="00200BB0" w:rsidP="00200BB0">
      <w:pPr>
        <w:numPr>
          <w:ilvl w:val="0"/>
          <w:numId w:val="8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 (data transfer out)</w:t>
      </w:r>
    </w:p>
    <w:p w14:paraId="0B6F00A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RDS - What determines price?</w:t>
      </w:r>
    </w:p>
    <w:p w14:paraId="3C77D7F0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hours RDS is running</w:t>
      </w:r>
    </w:p>
    <w:p w14:paraId="5CA3D58C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base characteristics (licensed?)</w:t>
      </w:r>
    </w:p>
    <w:p w14:paraId="14444104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base purchase type (huge, nano?)</w:t>
      </w:r>
    </w:p>
    <w:p w14:paraId="197EF22C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umber of instances</w:t>
      </w:r>
    </w:p>
    <w:p w14:paraId="361D52E8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sioned storage (how big?)</w:t>
      </w:r>
    </w:p>
    <w:p w14:paraId="1E026EB7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quests made to database</w:t>
      </w:r>
    </w:p>
    <w:p w14:paraId="5E5E338D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ployment type (multi A-Z, read replicas)</w:t>
      </w:r>
    </w:p>
    <w:p w14:paraId="5EEC9697" w14:textId="77777777" w:rsidR="00200BB0" w:rsidRPr="00200BB0" w:rsidRDefault="00200BB0" w:rsidP="00200BB0">
      <w:pPr>
        <w:numPr>
          <w:ilvl w:val="0"/>
          <w:numId w:val="8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 out</w:t>
      </w:r>
    </w:p>
    <w:p w14:paraId="355A0E0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loudfront</w:t>
      </w:r>
      <w:proofErr w:type="spellEnd"/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 xml:space="preserve"> - What determines price?</w:t>
      </w:r>
    </w:p>
    <w:p w14:paraId="5AD9D17A" w14:textId="77777777" w:rsidR="00200BB0" w:rsidRPr="00200BB0" w:rsidRDefault="00200BB0" w:rsidP="00200BB0">
      <w:pPr>
        <w:numPr>
          <w:ilvl w:val="0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ffic distribution</w:t>
      </w:r>
    </w:p>
    <w:p w14:paraId="71461D78" w14:textId="77777777" w:rsidR="00200BB0" w:rsidRPr="00200BB0" w:rsidRDefault="00200BB0" w:rsidP="00200BB0">
      <w:pPr>
        <w:numPr>
          <w:ilvl w:val="0"/>
          <w:numId w:val="8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quests</w:t>
      </w:r>
    </w:p>
    <w:p w14:paraId="29E570DE" w14:textId="77777777" w:rsidR="00200BB0" w:rsidRPr="00200BB0" w:rsidRDefault="00200BB0" w:rsidP="00200BB0">
      <w:pPr>
        <w:numPr>
          <w:ilvl w:val="0"/>
          <w:numId w:val="8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ata transfers out</w:t>
      </w:r>
    </w:p>
    <w:p w14:paraId="6227BA41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: Support Plans</w:t>
      </w:r>
    </w:p>
    <w:p w14:paraId="29214600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asic</w:t>
      </w:r>
    </w:p>
    <w:p w14:paraId="7C874789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Free, no tech acc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gt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no open cases</w:t>
      </w:r>
    </w:p>
    <w:p w14:paraId="6CD0554B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veloper</w:t>
      </w:r>
    </w:p>
    <w:p w14:paraId="0F650846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29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, business hr access via email, no TAM, 1 person can open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lim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cases</w:t>
      </w:r>
    </w:p>
    <w:p w14:paraId="31FB19CE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guidance: &lt; 24 business hours</w:t>
      </w:r>
    </w:p>
    <w:p w14:paraId="0919CC68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impaired: &lt; 12 business hours</w:t>
      </w:r>
    </w:p>
    <w:p w14:paraId="3DC359B8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siness</w:t>
      </w:r>
    </w:p>
    <w:p w14:paraId="0A55BA91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24x7 email, chat, and phone support, no TAM, unlimited cases for support</w:t>
      </w:r>
    </w:p>
    <w:p w14:paraId="15E31489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guidance: &lt; 24 business hours</w:t>
      </w:r>
    </w:p>
    <w:p w14:paraId="439786AA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impaired: &lt; 12 hours</w:t>
      </w:r>
    </w:p>
    <w:p w14:paraId="2715F8C2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impaired: &lt; 4 business hours</w:t>
      </w:r>
    </w:p>
    <w:p w14:paraId="10F4EB84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down: &lt; 1 hour</w:t>
      </w:r>
    </w:p>
    <w:p w14:paraId="1EFBF3E8" w14:textId="77777777" w:rsidR="00200BB0" w:rsidRPr="00200BB0" w:rsidRDefault="00200BB0" w:rsidP="00200BB0">
      <w:pPr>
        <w:numPr>
          <w:ilvl w:val="0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nterprise</w:t>
      </w:r>
    </w:p>
    <w:p w14:paraId="42C8D3AA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$15,0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, 24x7 email chat and phone, TAM, unlimited cases for support</w:t>
      </w:r>
    </w:p>
    <w:p w14:paraId="2D6CE611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neral guidance: &lt; 24 business hours</w:t>
      </w:r>
    </w:p>
    <w:p w14:paraId="45C2F4B0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ystem impaired: &lt; 12 hours</w:t>
      </w:r>
    </w:p>
    <w:p w14:paraId="6331EDF6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impaired: &lt; 4 business hours</w:t>
      </w:r>
    </w:p>
    <w:p w14:paraId="0D82D109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d system down: &lt; 1 hour</w:t>
      </w:r>
    </w:p>
    <w:p w14:paraId="6E99F180" w14:textId="77777777" w:rsidR="00200BB0" w:rsidRPr="00200BB0" w:rsidRDefault="00200BB0" w:rsidP="00200BB0">
      <w:pPr>
        <w:numPr>
          <w:ilvl w:val="1"/>
          <w:numId w:val="8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usiness critical down: &lt; 15 mins</w:t>
      </w:r>
    </w:p>
    <w:p w14:paraId="22D2B449" w14:textId="77777777" w:rsidR="00200BB0" w:rsidRPr="00200BB0" w:rsidRDefault="00200BB0" w:rsidP="00200BB0">
      <w:pPr>
        <w:numPr>
          <w:ilvl w:val="0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icing can be higher if you use AWS a lot</w:t>
      </w:r>
    </w:p>
    <w:p w14:paraId="085B26D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: Resource Groups</w:t>
      </w:r>
    </w:p>
    <w:p w14:paraId="2BEEDE07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s are key-value pairs attached to resources</w:t>
      </w:r>
    </w:p>
    <w:p w14:paraId="05C8820C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s can be inherited (created by one service, moves to another service)</w:t>
      </w:r>
    </w:p>
    <w:p w14:paraId="7831AF1E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Resource groups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Make it easy to group resources based on tags assigned to them</w:t>
      </w:r>
    </w:p>
    <w:p w14:paraId="25180AE9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ource groups contain info like:</w:t>
      </w:r>
    </w:p>
    <w:p w14:paraId="26674D9C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on</w:t>
      </w:r>
    </w:p>
    <w:p w14:paraId="64191FA7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ame</w:t>
      </w:r>
    </w:p>
    <w:p w14:paraId="32E03C89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ealthchecks</w:t>
      </w:r>
      <w:proofErr w:type="spellEnd"/>
    </w:p>
    <w:p w14:paraId="5F7F18B4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C2 - Public/Private IP Addresses</w:t>
      </w:r>
    </w:p>
    <w:p w14:paraId="29E38F6D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LB - Port Configs</w:t>
      </w:r>
    </w:p>
    <w:p w14:paraId="1A0220DE" w14:textId="77777777" w:rsidR="00200BB0" w:rsidRPr="00200BB0" w:rsidRDefault="00200BB0" w:rsidP="00200BB0">
      <w:pPr>
        <w:numPr>
          <w:ilvl w:val="1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DS - Database Engine</w:t>
      </w:r>
    </w:p>
    <w:p w14:paraId="5EB39713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search for resources by a specific tag (used by a particular department, user ID, etc)</w:t>
      </w:r>
    </w:p>
    <w:p w14:paraId="2AB7971C" w14:textId="77777777" w:rsidR="00200BB0" w:rsidRPr="00200BB0" w:rsidRDefault="00200BB0" w:rsidP="00200BB0">
      <w:pPr>
        <w:numPr>
          <w:ilvl w:val="0"/>
          <w:numId w:val="8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g Editor allows you to find resources not tagged and add tags</w:t>
      </w:r>
    </w:p>
    <w:p w14:paraId="602CD38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: Consolidated Billing</w:t>
      </w:r>
    </w:p>
    <w:p w14:paraId="32BBD163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AWS Organization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Enables you to consolidate multiple AWS accounts into an organization that you create and centrally manage</w:t>
      </w:r>
    </w:p>
    <w:p w14:paraId="6A5C99A8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Consolidated billing:</w:t>
      </w: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One monthly bill (paying account) for all linked accounts in organization</w:t>
      </w:r>
    </w:p>
    <w:p w14:paraId="7D7FA1F0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20 linked accounts for consolidating billing</w:t>
      </w:r>
    </w:p>
    <w:p w14:paraId="24746136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Easy to track charges and allocate costs</w:t>
      </w:r>
    </w:p>
    <w:p w14:paraId="1FC2132F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olume pricing</w:t>
      </w:r>
    </w:p>
    <w:p w14:paraId="7366BF3F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can also reserve EC2 instances and if one group isn't using them, you can carry them over to another group to save money</w:t>
      </w:r>
    </w:p>
    <w:p w14:paraId="47C3D789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est practices:</w:t>
      </w:r>
    </w:p>
    <w:p w14:paraId="3F308227" w14:textId="77777777" w:rsidR="00200BB0" w:rsidRPr="00200BB0" w:rsidRDefault="00200BB0" w:rsidP="00200BB0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ways enable multi factor auth</w:t>
      </w:r>
    </w:p>
    <w:p w14:paraId="42FDF4C6" w14:textId="77777777" w:rsidR="00200BB0" w:rsidRPr="00200BB0" w:rsidRDefault="00200BB0" w:rsidP="00200BB0">
      <w:pPr>
        <w:numPr>
          <w:ilvl w:val="1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rong and complex factor</w:t>
      </w:r>
    </w:p>
    <w:p w14:paraId="23A42B45" w14:textId="77777777" w:rsidR="00200BB0" w:rsidRPr="00200BB0" w:rsidRDefault="00200BB0" w:rsidP="00200BB0">
      <w:pPr>
        <w:numPr>
          <w:ilvl w:val="1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trict root access</w:t>
      </w:r>
    </w:p>
    <w:p w14:paraId="6C1CB9A6" w14:textId="77777777" w:rsidR="00200BB0" w:rsidRPr="00200BB0" w:rsidRDefault="00200BB0" w:rsidP="00200BB0">
      <w:pPr>
        <w:numPr>
          <w:ilvl w:val="0"/>
          <w:numId w:val="8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Billing alerts</w:t>
      </w:r>
    </w:p>
    <w:p w14:paraId="250B0F5D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Exam Tips</w:t>
      </w:r>
    </w:p>
    <w:p w14:paraId="34593894" w14:textId="77777777" w:rsidR="00200BB0" w:rsidRPr="00200BB0" w:rsidRDefault="00200BB0" w:rsidP="00200BB0">
      <w:pPr>
        <w:numPr>
          <w:ilvl w:val="0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nsolidated billing allows you to get volume discounts for all your accounts</w:t>
      </w:r>
    </w:p>
    <w:p w14:paraId="5DDC5EC7" w14:textId="77777777" w:rsidR="00200BB0" w:rsidRPr="00200BB0" w:rsidRDefault="00200BB0" w:rsidP="00200BB0">
      <w:pPr>
        <w:numPr>
          <w:ilvl w:val="0"/>
          <w:numId w:val="8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sused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reserved instances for EC2 are applied across group</w:t>
      </w:r>
    </w:p>
    <w:p w14:paraId="6A2CF067" w14:textId="77777777" w:rsidR="00200BB0" w:rsidRPr="00200BB0" w:rsidRDefault="00200BB0" w:rsidP="00200BB0">
      <w:pPr>
        <w:numPr>
          <w:ilvl w:val="0"/>
          <w:numId w:val="8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oudTrail is on per-account and per-region basis , can be aggregated into single bucket in paying account</w:t>
      </w:r>
    </w:p>
    <w:p w14:paraId="590F7FC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Quick Starts</w:t>
      </w:r>
    </w:p>
    <w:p w14:paraId="42A5BF66" w14:textId="77777777" w:rsidR="00200BB0" w:rsidRPr="00200BB0" w:rsidRDefault="00200BB0" w:rsidP="00200BB0">
      <w:pPr>
        <w:numPr>
          <w:ilvl w:val="0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 you to enable a particular type of technology very quickly</w:t>
      </w:r>
    </w:p>
    <w:p w14:paraId="6BAC782E" w14:textId="77777777" w:rsidR="00200BB0" w:rsidRPr="00200BB0" w:rsidRDefault="00200BB0" w:rsidP="00200BB0">
      <w:pPr>
        <w:numPr>
          <w:ilvl w:val="0"/>
          <w:numId w:val="8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emplates to get you started with a server that runs a particular technology</w:t>
      </w:r>
    </w:p>
    <w:p w14:paraId="528B6B87" w14:textId="77777777" w:rsidR="00200BB0" w:rsidRPr="00200BB0" w:rsidRDefault="00200BB0" w:rsidP="00200BB0">
      <w:pPr>
        <w:numPr>
          <w:ilvl w:val="0"/>
          <w:numId w:val="8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ses CloudFormation based on a template URL</w:t>
      </w:r>
    </w:p>
    <w:p w14:paraId="49A90CC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Cost Calculators</w:t>
      </w:r>
    </w:p>
    <w:p w14:paraId="755B4BD6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Simple Monthly Calculator</w:t>
      </w:r>
    </w:p>
    <w:p w14:paraId="4A793705" w14:textId="77777777" w:rsidR="00200BB0" w:rsidRPr="00200BB0" w:rsidRDefault="00200BB0" w:rsidP="00200BB0">
      <w:pPr>
        <w:numPr>
          <w:ilvl w:val="0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llows you to quickly add the resources you're going to use and the types of resources and it'll tell you the cost of each and total monthly bill</w:t>
      </w:r>
    </w:p>
    <w:p w14:paraId="27409269" w14:textId="77777777" w:rsidR="00200BB0" w:rsidRPr="00200BB0" w:rsidRDefault="00200BB0" w:rsidP="00200BB0">
      <w:pPr>
        <w:numPr>
          <w:ilvl w:val="0"/>
          <w:numId w:val="9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ot comparing what you have on premise and in cloud</w:t>
      </w:r>
    </w:p>
    <w:p w14:paraId="733D8694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Total Cost of Ownership Calculator</w:t>
      </w:r>
    </w:p>
    <w:p w14:paraId="1A60E410" w14:textId="77777777" w:rsidR="00200BB0" w:rsidRPr="00200BB0" w:rsidRDefault="00200BB0" w:rsidP="00200BB0">
      <w:pPr>
        <w:numPr>
          <w:ilvl w:val="0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mpares against your current costs for total cost of ownership</w:t>
      </w:r>
    </w:p>
    <w:p w14:paraId="1219FCE0" w14:textId="77777777" w:rsidR="00200BB0" w:rsidRPr="00200BB0" w:rsidRDefault="00200BB0" w:rsidP="00200BB0">
      <w:pPr>
        <w:numPr>
          <w:ilvl w:val="0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akes into account</w:t>
      </w:r>
      <w:proofErr w:type="gram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:</w:t>
      </w:r>
    </w:p>
    <w:p w14:paraId="0A06E6A9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rver costs (hardware &amp; software)</w:t>
      </w:r>
    </w:p>
    <w:p w14:paraId="45CB873C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orage costs (hardware &amp; storage admin)</w:t>
      </w:r>
    </w:p>
    <w:p w14:paraId="2C0FD839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etworking costs (network hardware &amp; network admin)</w:t>
      </w:r>
    </w:p>
    <w:p w14:paraId="76E6CADC" w14:textId="77777777" w:rsidR="00200BB0" w:rsidRPr="00200BB0" w:rsidRDefault="00200BB0" w:rsidP="00200BB0">
      <w:pPr>
        <w:numPr>
          <w:ilvl w:val="1"/>
          <w:numId w:val="9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IT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abor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costs</w:t>
      </w:r>
    </w:p>
    <w:p w14:paraId="0F01570E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Billing &amp; Pricing Summary</w:t>
      </w:r>
    </w:p>
    <w:p w14:paraId="417574C0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member the free services!</w:t>
      </w:r>
    </w:p>
    <w:p w14:paraId="520CBA39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Support Plans and features of each</w:t>
      </w:r>
    </w:p>
    <w:p w14:paraId="4D50F9B1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 are tags?</w:t>
      </w:r>
    </w:p>
    <w:p w14:paraId="3687E51A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 are resource groups? Group resources based on tags</w:t>
      </w:r>
    </w:p>
    <w:p w14:paraId="166CDC35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 is the benefit of consolidated billing?</w:t>
      </w:r>
    </w:p>
    <w:p w14:paraId="694894D9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at's the benefit of AWS Quick Starts?</w:t>
      </w:r>
    </w:p>
    <w:p w14:paraId="2083407F" w14:textId="77777777" w:rsidR="00200BB0" w:rsidRPr="00200BB0" w:rsidRDefault="00200BB0" w:rsidP="00200BB0">
      <w:pPr>
        <w:numPr>
          <w:ilvl w:val="0"/>
          <w:numId w:val="9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wo different AWS calculators</w:t>
      </w:r>
    </w:p>
    <w:p w14:paraId="664DFEA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Compliance</w:t>
      </w:r>
    </w:p>
    <w:p w14:paraId="5930626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ertifications / Attestations</w:t>
      </w:r>
    </w:p>
    <w:p w14:paraId="303BF9A9" w14:textId="77777777" w:rsidR="00200BB0" w:rsidRPr="00200BB0" w:rsidRDefault="00200BB0" w:rsidP="00200B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certified with:</w:t>
      </w:r>
    </w:p>
    <w:p w14:paraId="07E5A5FC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SO 27001</w:t>
      </w:r>
    </w:p>
    <w:p w14:paraId="101D6301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CI DSS Level 1</w:t>
      </w:r>
    </w:p>
    <w:p w14:paraId="526BE884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C 1</w:t>
      </w:r>
    </w:p>
    <w:p w14:paraId="10C3F0EA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C 2</w:t>
      </w:r>
    </w:p>
    <w:p w14:paraId="47FDF622" w14:textId="77777777" w:rsidR="00200BB0" w:rsidRPr="00200BB0" w:rsidRDefault="00200BB0" w:rsidP="00200BB0">
      <w:pPr>
        <w:numPr>
          <w:ilvl w:val="0"/>
          <w:numId w:val="9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OC 3</w:t>
      </w:r>
    </w:p>
    <w:p w14:paraId="74D847D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Laws, Regulations, Privacy</w:t>
      </w:r>
    </w:p>
    <w:p w14:paraId="284A27D4" w14:textId="77777777" w:rsidR="00200BB0" w:rsidRPr="00200BB0" w:rsidRDefault="00200BB0" w:rsidP="00200BB0">
      <w:pPr>
        <w:numPr>
          <w:ilvl w:val="0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HIPAA compliant - Meets standards to store health information</w:t>
      </w:r>
    </w:p>
    <w:p w14:paraId="3FE6C68F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lignments / Frameworks</w:t>
      </w:r>
    </w:p>
    <w:p w14:paraId="135C2DEC" w14:textId="77777777" w:rsidR="00200BB0" w:rsidRPr="00200BB0" w:rsidRDefault="00200BB0" w:rsidP="00200BB0">
      <w:pPr>
        <w:numPr>
          <w:ilvl w:val="0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-Cloud (UK) - Frameworks for government customers to meet these requirements in UK</w:t>
      </w:r>
    </w:p>
    <w:p w14:paraId="525A85A2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hared Responsibility Model</w:t>
      </w:r>
    </w:p>
    <w:p w14:paraId="75C57BF4" w14:textId="77777777" w:rsidR="00200BB0" w:rsidRPr="00200BB0" w:rsidRDefault="00200BB0" w:rsidP="00200BB0">
      <w:pPr>
        <w:numPr>
          <w:ilvl w:val="0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WS manages security of cloud, security in cloud itself is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sponsibilty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f customer. Customers are responsibility for security of how AWS is set up. AWS is responsible for the infrastructure</w:t>
      </w:r>
    </w:p>
    <w:p w14:paraId="34313342" w14:textId="77777777" w:rsidR="00200BB0" w:rsidRPr="00200BB0" w:rsidRDefault="00200BB0" w:rsidP="00200BB0">
      <w:pPr>
        <w:numPr>
          <w:ilvl w:val="0"/>
          <w:numId w:val="9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Do you have the ability to stop something from happening? If you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ont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have the ability to stop it, it's Amazon's responsibility</w:t>
      </w:r>
    </w:p>
    <w:p w14:paraId="5E8828F1" w14:textId="77777777" w:rsidR="00200BB0" w:rsidRPr="00200BB0" w:rsidRDefault="00200BB0" w:rsidP="00200BB0">
      <w:pPr>
        <w:numPr>
          <w:ilvl w:val="0"/>
          <w:numId w:val="9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You have control over encryption, customer data</w:t>
      </w:r>
    </w:p>
    <w:p w14:paraId="289787B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Web Application Firewall and AWS Shield</w:t>
      </w:r>
    </w:p>
    <w:p w14:paraId="583E02A5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WAF</w:t>
      </w:r>
    </w:p>
    <w:p w14:paraId="5DF85040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pplication firewall that helps protect your web apps from common web exploits that could affect availability, compromise security, or consume excessive resources</w:t>
      </w:r>
    </w:p>
    <w:p w14:paraId="1A2B9F10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F can read data hacker is sending and can intervene on your behalf</w:t>
      </w:r>
    </w:p>
    <w:p w14:paraId="1681ED4D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events common attacks</w:t>
      </w:r>
    </w:p>
    <w:p w14:paraId="11795733" w14:textId="77777777" w:rsidR="00200BB0" w:rsidRPr="00200BB0" w:rsidRDefault="00200BB0" w:rsidP="00200BB0">
      <w:pPr>
        <w:numPr>
          <w:ilvl w:val="0"/>
          <w:numId w:val="97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oes down to Layer 7</w:t>
      </w:r>
    </w:p>
    <w:p w14:paraId="77130A27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Shield</w:t>
      </w:r>
    </w:p>
    <w:p w14:paraId="30797713" w14:textId="77777777" w:rsidR="00200BB0" w:rsidRPr="00200BB0" w:rsidRDefault="00200BB0" w:rsidP="00200BB0">
      <w:pPr>
        <w:numPr>
          <w:ilvl w:val="0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anaged DDOS service</w:t>
      </w:r>
    </w:p>
    <w:p w14:paraId="3ED9E5F3" w14:textId="77777777" w:rsidR="00200BB0" w:rsidRPr="00200BB0" w:rsidRDefault="00200BB0" w:rsidP="00200BB0">
      <w:pPr>
        <w:numPr>
          <w:ilvl w:val="0"/>
          <w:numId w:val="98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rovides safeguards for web apps running on AWS Two tiers:</w:t>
      </w:r>
    </w:p>
    <w:p w14:paraId="48577125" w14:textId="77777777" w:rsidR="00200BB0" w:rsidRPr="00200BB0" w:rsidRDefault="00200BB0" w:rsidP="00200BB0">
      <w:pPr>
        <w:numPr>
          <w:ilvl w:val="0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tandard - Free, avail automatically</w:t>
      </w:r>
    </w:p>
    <w:p w14:paraId="5D9C786C" w14:textId="77777777" w:rsidR="00200BB0" w:rsidRPr="00200BB0" w:rsidRDefault="00200BB0" w:rsidP="00200BB0">
      <w:pPr>
        <w:numPr>
          <w:ilvl w:val="0"/>
          <w:numId w:val="9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dvanced - Advanced protection for $3000/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o</w:t>
      </w:r>
      <w:proofErr w:type="spellEnd"/>
    </w:p>
    <w:p w14:paraId="56C4BB39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AWS Inspector vs AWS Trusted Advisor</w:t>
      </w:r>
    </w:p>
    <w:p w14:paraId="544F5A70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Inspector</w:t>
      </w:r>
    </w:p>
    <w:p w14:paraId="034D67A3" w14:textId="77777777" w:rsidR="00200BB0" w:rsidRPr="00200BB0" w:rsidRDefault="00200BB0" w:rsidP="00200BB0">
      <w:pPr>
        <w:numPr>
          <w:ilvl w:val="0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utomated security assessment service</w:t>
      </w:r>
    </w:p>
    <w:p w14:paraId="4B8D8FBD" w14:textId="77777777" w:rsidR="00200BB0" w:rsidRPr="00200BB0" w:rsidRDefault="00200BB0" w:rsidP="00200BB0">
      <w:pPr>
        <w:numPr>
          <w:ilvl w:val="0"/>
          <w:numId w:val="10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utomatically </w:t>
      </w:r>
      <w:proofErr w:type="gram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sses</w:t>
      </w:r>
      <w:proofErr w:type="gram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apps for vulnerabilities or deviations from best practices</w:t>
      </w:r>
    </w:p>
    <w:p w14:paraId="10D00FFF" w14:textId="77777777" w:rsidR="00200BB0" w:rsidRPr="00200BB0" w:rsidRDefault="00200BB0" w:rsidP="00200BB0">
      <w:pPr>
        <w:numPr>
          <w:ilvl w:val="0"/>
          <w:numId w:val="10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Assessment done, provides detailed list of security findings prioritized by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eve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f severity</w:t>
      </w:r>
    </w:p>
    <w:p w14:paraId="190254F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AWS Trusted Advisor</w:t>
      </w:r>
    </w:p>
    <w:p w14:paraId="0981A14F" w14:textId="77777777" w:rsidR="00200BB0" w:rsidRPr="00200BB0" w:rsidRDefault="00200BB0" w:rsidP="00200BB0">
      <w:pPr>
        <w:numPr>
          <w:ilvl w:val="0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Optimizes AWS environment to reduce cost, increase performance and improve security</w:t>
      </w:r>
    </w:p>
    <w:p w14:paraId="4D15FB90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st Optimization (do you have an EC2 with nothing happening on it or an empty DB?)</w:t>
      </w:r>
    </w:p>
    <w:p w14:paraId="5F608F10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erformance</w:t>
      </w:r>
    </w:p>
    <w:p w14:paraId="165D4B28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Security</w:t>
      </w:r>
    </w:p>
    <w:p w14:paraId="1418F80E" w14:textId="77777777" w:rsidR="00200BB0" w:rsidRPr="00200BB0" w:rsidRDefault="00200BB0" w:rsidP="00200BB0">
      <w:pPr>
        <w:numPr>
          <w:ilvl w:val="0"/>
          <w:numId w:val="10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Fault Tolerance (are you using multiple avail zones?)</w:t>
      </w:r>
    </w:p>
    <w:p w14:paraId="1CF0DF3F" w14:textId="77777777" w:rsidR="00200BB0" w:rsidRPr="00200BB0" w:rsidRDefault="00200BB0" w:rsidP="00200BB0">
      <w:pPr>
        <w:numPr>
          <w:ilvl w:val="0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wo options:</w:t>
      </w:r>
    </w:p>
    <w:p w14:paraId="5FB1232A" w14:textId="77777777" w:rsidR="00200BB0" w:rsidRPr="00200BB0" w:rsidRDefault="00200BB0" w:rsidP="00200BB0">
      <w:pPr>
        <w:numPr>
          <w:ilvl w:val="0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ore checks and recommendations 2 Full trusted advisor - business/enterprise only</w:t>
      </w:r>
    </w:p>
    <w:p w14:paraId="299EF3B3" w14:textId="77777777" w:rsidR="00200BB0" w:rsidRPr="00200BB0" w:rsidRDefault="00200BB0" w:rsidP="00200BB0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</w:pPr>
      <w:r w:rsidRPr="00200BB0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IN"/>
        </w:rPr>
        <w:t>Security Summary</w:t>
      </w:r>
    </w:p>
    <w:p w14:paraId="51F7F404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Name some of the compliance that AWS meets (above)</w:t>
      </w:r>
    </w:p>
    <w:p w14:paraId="30591D10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fine what shared responsibility means</w:t>
      </w:r>
    </w:p>
    <w:p w14:paraId="65BCBFF5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WAF reads data and blocks traffic if it will cause problems</w:t>
      </w:r>
    </w:p>
    <w:p w14:paraId="151D0F58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WS shield blocks DDOS attacks. Two tiers: Standard and Advanced</w:t>
      </w:r>
    </w:p>
    <w:p w14:paraId="16E267AE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Inspector looks for </w:t>
      </w:r>
      <w:proofErr w:type="spellStart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ulnerabilies</w:t>
      </w:r>
      <w:proofErr w:type="spellEnd"/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n your EC2 instances.</w:t>
      </w:r>
    </w:p>
    <w:p w14:paraId="06B04758" w14:textId="77777777" w:rsidR="00200BB0" w:rsidRPr="00200BB0" w:rsidRDefault="00200BB0" w:rsidP="00200BB0">
      <w:pPr>
        <w:numPr>
          <w:ilvl w:val="0"/>
          <w:numId w:val="10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200BB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dvisor gives suggestions for improvement, advanced one requires business subscription</w:t>
      </w:r>
    </w:p>
    <w:p w14:paraId="43F27537" w14:textId="77777777" w:rsidR="00200BB0" w:rsidRDefault="00200BB0"/>
    <w:sectPr w:rsidR="00200B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E7AFF"/>
    <w:multiLevelType w:val="multilevel"/>
    <w:tmpl w:val="C7CC5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E11F5"/>
    <w:multiLevelType w:val="multilevel"/>
    <w:tmpl w:val="3F98F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63456E"/>
    <w:multiLevelType w:val="multilevel"/>
    <w:tmpl w:val="B0985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CF7BD7"/>
    <w:multiLevelType w:val="multilevel"/>
    <w:tmpl w:val="566E1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3A3D05"/>
    <w:multiLevelType w:val="multilevel"/>
    <w:tmpl w:val="578E7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2A245B"/>
    <w:multiLevelType w:val="multilevel"/>
    <w:tmpl w:val="CF8CE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635201"/>
    <w:multiLevelType w:val="multilevel"/>
    <w:tmpl w:val="6DFA7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3502F5"/>
    <w:multiLevelType w:val="multilevel"/>
    <w:tmpl w:val="406CC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306C8D"/>
    <w:multiLevelType w:val="multilevel"/>
    <w:tmpl w:val="4DAA0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51661C"/>
    <w:multiLevelType w:val="multilevel"/>
    <w:tmpl w:val="03B47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2822B6"/>
    <w:multiLevelType w:val="multilevel"/>
    <w:tmpl w:val="D7AA2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B22262"/>
    <w:multiLevelType w:val="multilevel"/>
    <w:tmpl w:val="A3D01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DE2AB3"/>
    <w:multiLevelType w:val="multilevel"/>
    <w:tmpl w:val="8C12F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82A3FA7"/>
    <w:multiLevelType w:val="multilevel"/>
    <w:tmpl w:val="34983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1B481C"/>
    <w:multiLevelType w:val="multilevel"/>
    <w:tmpl w:val="1960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1E21B0"/>
    <w:multiLevelType w:val="multilevel"/>
    <w:tmpl w:val="0D1E8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EF6C7B"/>
    <w:multiLevelType w:val="multilevel"/>
    <w:tmpl w:val="10862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E94B95"/>
    <w:multiLevelType w:val="multilevel"/>
    <w:tmpl w:val="B73C2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FE42428"/>
    <w:multiLevelType w:val="multilevel"/>
    <w:tmpl w:val="9C002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546323"/>
    <w:multiLevelType w:val="multilevel"/>
    <w:tmpl w:val="164A6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1EC1ACD"/>
    <w:multiLevelType w:val="multilevel"/>
    <w:tmpl w:val="DE5E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25B487A"/>
    <w:multiLevelType w:val="multilevel"/>
    <w:tmpl w:val="80DE6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2E2258"/>
    <w:multiLevelType w:val="multilevel"/>
    <w:tmpl w:val="91864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4B03FF4"/>
    <w:multiLevelType w:val="multilevel"/>
    <w:tmpl w:val="8648E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7FC27F2"/>
    <w:multiLevelType w:val="multilevel"/>
    <w:tmpl w:val="54A82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A621AE8"/>
    <w:multiLevelType w:val="multilevel"/>
    <w:tmpl w:val="F6326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AD4446F"/>
    <w:multiLevelType w:val="multilevel"/>
    <w:tmpl w:val="245C4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EC684F"/>
    <w:multiLevelType w:val="multilevel"/>
    <w:tmpl w:val="E2B4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B575CA3"/>
    <w:multiLevelType w:val="multilevel"/>
    <w:tmpl w:val="24808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D2F1BA6"/>
    <w:multiLevelType w:val="multilevel"/>
    <w:tmpl w:val="EAB6D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DCD4D53"/>
    <w:multiLevelType w:val="multilevel"/>
    <w:tmpl w:val="5FE2C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DD916E3"/>
    <w:multiLevelType w:val="multilevel"/>
    <w:tmpl w:val="7A84B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E9C5E6C"/>
    <w:multiLevelType w:val="multilevel"/>
    <w:tmpl w:val="4CACB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0FC7DEA"/>
    <w:multiLevelType w:val="multilevel"/>
    <w:tmpl w:val="813C6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1E019F5"/>
    <w:multiLevelType w:val="multilevel"/>
    <w:tmpl w:val="10C81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52C210E"/>
    <w:multiLevelType w:val="multilevel"/>
    <w:tmpl w:val="C1D6A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5454765"/>
    <w:multiLevelType w:val="multilevel"/>
    <w:tmpl w:val="63A2A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60C3342"/>
    <w:multiLevelType w:val="multilevel"/>
    <w:tmpl w:val="50D8D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83B6849"/>
    <w:multiLevelType w:val="multilevel"/>
    <w:tmpl w:val="06E85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8B946A3"/>
    <w:multiLevelType w:val="multilevel"/>
    <w:tmpl w:val="60C60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A3B2A3F"/>
    <w:multiLevelType w:val="multilevel"/>
    <w:tmpl w:val="E39EC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1B362B"/>
    <w:multiLevelType w:val="multilevel"/>
    <w:tmpl w:val="7D628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307185"/>
    <w:multiLevelType w:val="multilevel"/>
    <w:tmpl w:val="B67E8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FF71682"/>
    <w:multiLevelType w:val="multilevel"/>
    <w:tmpl w:val="56A20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1576335"/>
    <w:multiLevelType w:val="multilevel"/>
    <w:tmpl w:val="7C26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17733E7"/>
    <w:multiLevelType w:val="multilevel"/>
    <w:tmpl w:val="EA2C3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4832181"/>
    <w:multiLevelType w:val="multilevel"/>
    <w:tmpl w:val="03424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4BE6721"/>
    <w:multiLevelType w:val="multilevel"/>
    <w:tmpl w:val="5F860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6F13DD1"/>
    <w:multiLevelType w:val="multilevel"/>
    <w:tmpl w:val="99B65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7026BA3"/>
    <w:multiLevelType w:val="multilevel"/>
    <w:tmpl w:val="3E2EEE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7362010"/>
    <w:multiLevelType w:val="multilevel"/>
    <w:tmpl w:val="73A2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7583B3C"/>
    <w:multiLevelType w:val="multilevel"/>
    <w:tmpl w:val="58A2B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A1C5E48"/>
    <w:multiLevelType w:val="multilevel"/>
    <w:tmpl w:val="6F2A1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AD10913"/>
    <w:multiLevelType w:val="multilevel"/>
    <w:tmpl w:val="A386B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C483E5C"/>
    <w:multiLevelType w:val="multilevel"/>
    <w:tmpl w:val="1ABE4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E5963B2"/>
    <w:multiLevelType w:val="multilevel"/>
    <w:tmpl w:val="EFCC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F194439"/>
    <w:multiLevelType w:val="multilevel"/>
    <w:tmpl w:val="E7F0A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0E525A3"/>
    <w:multiLevelType w:val="multilevel"/>
    <w:tmpl w:val="499C4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0F35385"/>
    <w:multiLevelType w:val="multilevel"/>
    <w:tmpl w:val="9CE6B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165569D"/>
    <w:multiLevelType w:val="multilevel"/>
    <w:tmpl w:val="3AE00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6BE007B"/>
    <w:multiLevelType w:val="multilevel"/>
    <w:tmpl w:val="48F8B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ADE2FD0"/>
    <w:multiLevelType w:val="multilevel"/>
    <w:tmpl w:val="D1FAD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CFB4328"/>
    <w:multiLevelType w:val="multilevel"/>
    <w:tmpl w:val="1A2A0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F4E77CB"/>
    <w:multiLevelType w:val="multilevel"/>
    <w:tmpl w:val="E6E81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FF5123C"/>
    <w:multiLevelType w:val="multilevel"/>
    <w:tmpl w:val="5BF8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0364253"/>
    <w:multiLevelType w:val="multilevel"/>
    <w:tmpl w:val="3800B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07A6F6B"/>
    <w:multiLevelType w:val="multilevel"/>
    <w:tmpl w:val="63005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60E91435"/>
    <w:multiLevelType w:val="multilevel"/>
    <w:tmpl w:val="B7945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3FE48D4"/>
    <w:multiLevelType w:val="multilevel"/>
    <w:tmpl w:val="7A302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655C5260"/>
    <w:multiLevelType w:val="multilevel"/>
    <w:tmpl w:val="FD8EE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668E1E78"/>
    <w:multiLevelType w:val="multilevel"/>
    <w:tmpl w:val="117E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71570CC"/>
    <w:multiLevelType w:val="multilevel"/>
    <w:tmpl w:val="2C16A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7992A4C"/>
    <w:multiLevelType w:val="multilevel"/>
    <w:tmpl w:val="D27EB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67BC69DA"/>
    <w:multiLevelType w:val="multilevel"/>
    <w:tmpl w:val="263E6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7F2746B"/>
    <w:multiLevelType w:val="multilevel"/>
    <w:tmpl w:val="FAE2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B334BA2"/>
    <w:multiLevelType w:val="multilevel"/>
    <w:tmpl w:val="7518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B5020EC"/>
    <w:multiLevelType w:val="multilevel"/>
    <w:tmpl w:val="50843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BBE33D7"/>
    <w:multiLevelType w:val="multilevel"/>
    <w:tmpl w:val="EC32D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C4F5D14"/>
    <w:multiLevelType w:val="multilevel"/>
    <w:tmpl w:val="01044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D116C59"/>
    <w:multiLevelType w:val="multilevel"/>
    <w:tmpl w:val="B36E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D634697"/>
    <w:multiLevelType w:val="multilevel"/>
    <w:tmpl w:val="80689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6E8F340E"/>
    <w:multiLevelType w:val="multilevel"/>
    <w:tmpl w:val="64964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6F973651"/>
    <w:multiLevelType w:val="multilevel"/>
    <w:tmpl w:val="098A6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FD059F2"/>
    <w:multiLevelType w:val="multilevel"/>
    <w:tmpl w:val="9EF47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FEF0091"/>
    <w:multiLevelType w:val="multilevel"/>
    <w:tmpl w:val="E6469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2E47257"/>
    <w:multiLevelType w:val="multilevel"/>
    <w:tmpl w:val="70CE3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31D5EB6"/>
    <w:multiLevelType w:val="multilevel"/>
    <w:tmpl w:val="5DE24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3BD6789"/>
    <w:multiLevelType w:val="multilevel"/>
    <w:tmpl w:val="8C2E2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44E2A54"/>
    <w:multiLevelType w:val="multilevel"/>
    <w:tmpl w:val="0368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4662E62"/>
    <w:multiLevelType w:val="multilevel"/>
    <w:tmpl w:val="51A0C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4941AE3"/>
    <w:multiLevelType w:val="multilevel"/>
    <w:tmpl w:val="583A3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5796B6E"/>
    <w:multiLevelType w:val="multilevel"/>
    <w:tmpl w:val="509A7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68223F4"/>
    <w:multiLevelType w:val="multilevel"/>
    <w:tmpl w:val="E3D03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7511F79"/>
    <w:multiLevelType w:val="multilevel"/>
    <w:tmpl w:val="53BCA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8330068"/>
    <w:multiLevelType w:val="multilevel"/>
    <w:tmpl w:val="6A14D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8E71283"/>
    <w:multiLevelType w:val="multilevel"/>
    <w:tmpl w:val="DE0E8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7A475970"/>
    <w:multiLevelType w:val="multilevel"/>
    <w:tmpl w:val="D77C4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A654025"/>
    <w:multiLevelType w:val="multilevel"/>
    <w:tmpl w:val="401CE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B5A6E0E"/>
    <w:multiLevelType w:val="multilevel"/>
    <w:tmpl w:val="A93E1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7CA067E9"/>
    <w:multiLevelType w:val="multilevel"/>
    <w:tmpl w:val="58262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7CE81D78"/>
    <w:multiLevelType w:val="multilevel"/>
    <w:tmpl w:val="694E4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7DAC7817"/>
    <w:multiLevelType w:val="multilevel"/>
    <w:tmpl w:val="B5E83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7DCA7E19"/>
    <w:multiLevelType w:val="multilevel"/>
    <w:tmpl w:val="B4F0F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7DCD07E5"/>
    <w:multiLevelType w:val="multilevel"/>
    <w:tmpl w:val="F342B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ED0436E"/>
    <w:multiLevelType w:val="multilevel"/>
    <w:tmpl w:val="3B8239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48"/>
  </w:num>
  <w:num w:numId="3">
    <w:abstractNumId w:val="81"/>
  </w:num>
  <w:num w:numId="4">
    <w:abstractNumId w:val="47"/>
  </w:num>
  <w:num w:numId="5">
    <w:abstractNumId w:val="32"/>
  </w:num>
  <w:num w:numId="6">
    <w:abstractNumId w:val="99"/>
  </w:num>
  <w:num w:numId="7">
    <w:abstractNumId w:val="96"/>
  </w:num>
  <w:num w:numId="8">
    <w:abstractNumId w:val="17"/>
  </w:num>
  <w:num w:numId="9">
    <w:abstractNumId w:val="0"/>
  </w:num>
  <w:num w:numId="10">
    <w:abstractNumId w:val="45"/>
  </w:num>
  <w:num w:numId="11">
    <w:abstractNumId w:val="67"/>
  </w:num>
  <w:num w:numId="12">
    <w:abstractNumId w:val="93"/>
  </w:num>
  <w:num w:numId="13">
    <w:abstractNumId w:val="89"/>
  </w:num>
  <w:num w:numId="14">
    <w:abstractNumId w:val="51"/>
  </w:num>
  <w:num w:numId="15">
    <w:abstractNumId w:val="10"/>
  </w:num>
  <w:num w:numId="16">
    <w:abstractNumId w:val="79"/>
  </w:num>
  <w:num w:numId="17">
    <w:abstractNumId w:val="52"/>
  </w:num>
  <w:num w:numId="18">
    <w:abstractNumId w:val="85"/>
  </w:num>
  <w:num w:numId="19">
    <w:abstractNumId w:val="49"/>
  </w:num>
  <w:num w:numId="20">
    <w:abstractNumId w:val="13"/>
  </w:num>
  <w:num w:numId="21">
    <w:abstractNumId w:val="65"/>
  </w:num>
  <w:num w:numId="22">
    <w:abstractNumId w:val="44"/>
  </w:num>
  <w:num w:numId="23">
    <w:abstractNumId w:val="24"/>
  </w:num>
  <w:num w:numId="24">
    <w:abstractNumId w:val="59"/>
  </w:num>
  <w:num w:numId="25">
    <w:abstractNumId w:val="12"/>
  </w:num>
  <w:num w:numId="26">
    <w:abstractNumId w:val="87"/>
  </w:num>
  <w:num w:numId="27">
    <w:abstractNumId w:val="80"/>
  </w:num>
  <w:num w:numId="28">
    <w:abstractNumId w:val="74"/>
  </w:num>
  <w:num w:numId="29">
    <w:abstractNumId w:val="28"/>
  </w:num>
  <w:num w:numId="30">
    <w:abstractNumId w:val="83"/>
  </w:num>
  <w:num w:numId="31">
    <w:abstractNumId w:val="33"/>
  </w:num>
  <w:num w:numId="32">
    <w:abstractNumId w:val="41"/>
  </w:num>
  <w:num w:numId="33">
    <w:abstractNumId w:val="22"/>
  </w:num>
  <w:num w:numId="34">
    <w:abstractNumId w:val="23"/>
  </w:num>
  <w:num w:numId="35">
    <w:abstractNumId w:val="66"/>
  </w:num>
  <w:num w:numId="36">
    <w:abstractNumId w:val="75"/>
  </w:num>
  <w:num w:numId="37">
    <w:abstractNumId w:val="8"/>
  </w:num>
  <w:num w:numId="38">
    <w:abstractNumId w:val="40"/>
  </w:num>
  <w:num w:numId="39">
    <w:abstractNumId w:val="16"/>
  </w:num>
  <w:num w:numId="40">
    <w:abstractNumId w:val="25"/>
  </w:num>
  <w:num w:numId="41">
    <w:abstractNumId w:val="21"/>
  </w:num>
  <w:num w:numId="42">
    <w:abstractNumId w:val="76"/>
  </w:num>
  <w:num w:numId="43">
    <w:abstractNumId w:val="57"/>
  </w:num>
  <w:num w:numId="44">
    <w:abstractNumId w:val="19"/>
  </w:num>
  <w:num w:numId="45">
    <w:abstractNumId w:val="7"/>
  </w:num>
  <w:num w:numId="46">
    <w:abstractNumId w:val="77"/>
  </w:num>
  <w:num w:numId="47">
    <w:abstractNumId w:val="4"/>
  </w:num>
  <w:num w:numId="48">
    <w:abstractNumId w:val="46"/>
  </w:num>
  <w:num w:numId="49">
    <w:abstractNumId w:val="72"/>
  </w:num>
  <w:num w:numId="50">
    <w:abstractNumId w:val="1"/>
  </w:num>
  <w:num w:numId="51">
    <w:abstractNumId w:val="11"/>
  </w:num>
  <w:num w:numId="52">
    <w:abstractNumId w:val="31"/>
  </w:num>
  <w:num w:numId="53">
    <w:abstractNumId w:val="60"/>
  </w:num>
  <w:num w:numId="54">
    <w:abstractNumId w:val="78"/>
  </w:num>
  <w:num w:numId="55">
    <w:abstractNumId w:val="98"/>
  </w:num>
  <w:num w:numId="56">
    <w:abstractNumId w:val="30"/>
  </w:num>
  <w:num w:numId="57">
    <w:abstractNumId w:val="38"/>
  </w:num>
  <w:num w:numId="58">
    <w:abstractNumId w:val="68"/>
  </w:num>
  <w:num w:numId="59">
    <w:abstractNumId w:val="50"/>
  </w:num>
  <w:num w:numId="60">
    <w:abstractNumId w:val="100"/>
  </w:num>
  <w:num w:numId="61">
    <w:abstractNumId w:val="56"/>
  </w:num>
  <w:num w:numId="62">
    <w:abstractNumId w:val="69"/>
  </w:num>
  <w:num w:numId="63">
    <w:abstractNumId w:val="54"/>
  </w:num>
  <w:num w:numId="64">
    <w:abstractNumId w:val="86"/>
  </w:num>
  <w:num w:numId="65">
    <w:abstractNumId w:val="18"/>
  </w:num>
  <w:num w:numId="66">
    <w:abstractNumId w:val="91"/>
  </w:num>
  <w:num w:numId="67">
    <w:abstractNumId w:val="3"/>
  </w:num>
  <w:num w:numId="68">
    <w:abstractNumId w:val="55"/>
  </w:num>
  <w:num w:numId="69">
    <w:abstractNumId w:val="58"/>
  </w:num>
  <w:num w:numId="70">
    <w:abstractNumId w:val="102"/>
  </w:num>
  <w:num w:numId="71">
    <w:abstractNumId w:val="6"/>
  </w:num>
  <w:num w:numId="72">
    <w:abstractNumId w:val="39"/>
  </w:num>
  <w:num w:numId="73">
    <w:abstractNumId w:val="9"/>
  </w:num>
  <w:num w:numId="74">
    <w:abstractNumId w:val="34"/>
  </w:num>
  <w:num w:numId="75">
    <w:abstractNumId w:val="14"/>
  </w:num>
  <w:num w:numId="76">
    <w:abstractNumId w:val="64"/>
  </w:num>
  <w:num w:numId="77">
    <w:abstractNumId w:val="95"/>
  </w:num>
  <w:num w:numId="78">
    <w:abstractNumId w:val="70"/>
  </w:num>
  <w:num w:numId="79">
    <w:abstractNumId w:val="43"/>
  </w:num>
  <w:num w:numId="80">
    <w:abstractNumId w:val="90"/>
  </w:num>
  <w:num w:numId="81">
    <w:abstractNumId w:val="20"/>
  </w:num>
  <w:num w:numId="82">
    <w:abstractNumId w:val="29"/>
  </w:num>
  <w:num w:numId="83">
    <w:abstractNumId w:val="94"/>
  </w:num>
  <w:num w:numId="84">
    <w:abstractNumId w:val="71"/>
  </w:num>
  <w:num w:numId="85">
    <w:abstractNumId w:val="27"/>
  </w:num>
  <w:num w:numId="86">
    <w:abstractNumId w:val="97"/>
  </w:num>
  <w:num w:numId="87">
    <w:abstractNumId w:val="103"/>
  </w:num>
  <w:num w:numId="88">
    <w:abstractNumId w:val="88"/>
  </w:num>
  <w:num w:numId="89">
    <w:abstractNumId w:val="15"/>
  </w:num>
  <w:num w:numId="90">
    <w:abstractNumId w:val="62"/>
  </w:num>
  <w:num w:numId="91">
    <w:abstractNumId w:val="35"/>
  </w:num>
  <w:num w:numId="92">
    <w:abstractNumId w:val="92"/>
  </w:num>
  <w:num w:numId="93">
    <w:abstractNumId w:val="61"/>
  </w:num>
  <w:num w:numId="94">
    <w:abstractNumId w:val="53"/>
  </w:num>
  <w:num w:numId="95">
    <w:abstractNumId w:val="36"/>
  </w:num>
  <w:num w:numId="96">
    <w:abstractNumId w:val="63"/>
  </w:num>
  <w:num w:numId="97">
    <w:abstractNumId w:val="37"/>
  </w:num>
  <w:num w:numId="98">
    <w:abstractNumId w:val="101"/>
  </w:num>
  <w:num w:numId="99">
    <w:abstractNumId w:val="104"/>
  </w:num>
  <w:num w:numId="100">
    <w:abstractNumId w:val="82"/>
  </w:num>
  <w:num w:numId="101">
    <w:abstractNumId w:val="84"/>
  </w:num>
  <w:num w:numId="102">
    <w:abstractNumId w:val="73"/>
  </w:num>
  <w:num w:numId="103">
    <w:abstractNumId w:val="2"/>
  </w:num>
  <w:num w:numId="104">
    <w:abstractNumId w:val="5"/>
  </w:num>
  <w:num w:numId="105">
    <w:abstractNumId w:val="42"/>
  </w:num>
  <w:numIdMacAtCleanup w:val="10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zE0N7AwMTYwNDdR0lEKTi0uzszPAykwrAUAsLvl+ywAAAA="/>
  </w:docVars>
  <w:rsids>
    <w:rsidRoot w:val="00200BB0"/>
    <w:rsid w:val="00200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9F0E4"/>
  <w15:chartTrackingRefBased/>
  <w15:docId w15:val="{F57561EC-6EA6-4781-980E-4254D32E3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00B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200B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200B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200BB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BB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00BB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00BB0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200BB0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200BB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00BB0"/>
    <w:rPr>
      <w:b/>
      <w:bCs/>
    </w:rPr>
  </w:style>
  <w:style w:type="character" w:styleId="Emphasis">
    <w:name w:val="Emphasis"/>
    <w:basedOn w:val="DefaultParagraphFont"/>
    <w:uiPriority w:val="20"/>
    <w:qFormat/>
    <w:rsid w:val="00200BB0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00B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00BB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47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3-eu-west-1.amazonaws.com/acloudguru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467D8F3F207744AF494CBA76497583" ma:contentTypeVersion="9" ma:contentTypeDescription="Create a new document." ma:contentTypeScope="" ma:versionID="35b82cebb00e1f2f5d1f678b618eef58">
  <xsd:schema xmlns:xsd="http://www.w3.org/2001/XMLSchema" xmlns:xs="http://www.w3.org/2001/XMLSchema" xmlns:p="http://schemas.microsoft.com/office/2006/metadata/properties" xmlns:ns2="26b833f8-8026-4173-8a9c-2416df3119ac" xmlns:ns3="d6ce511a-16ee-4028-966d-893359e09641" targetNamespace="http://schemas.microsoft.com/office/2006/metadata/properties" ma:root="true" ma:fieldsID="b6305fc0926e78e26da8df542ec43b86" ns2:_="" ns3:_="">
    <xsd:import namespace="26b833f8-8026-4173-8a9c-2416df3119ac"/>
    <xsd:import namespace="d6ce511a-16ee-4028-966d-893359e096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b833f8-8026-4173-8a9c-2416df3119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e511a-16ee-4028-966d-893359e0964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9D5533-DAF1-41A1-A93C-D72D0F714893}"/>
</file>

<file path=customXml/itemProps2.xml><?xml version="1.0" encoding="utf-8"?>
<ds:datastoreItem xmlns:ds="http://schemas.openxmlformats.org/officeDocument/2006/customXml" ds:itemID="{39EE42AC-2467-4A7F-8679-ADEF76C848CD}"/>
</file>

<file path=customXml/itemProps3.xml><?xml version="1.0" encoding="utf-8"?>
<ds:datastoreItem xmlns:ds="http://schemas.openxmlformats.org/officeDocument/2006/customXml" ds:itemID="{0FCA65DF-0D3C-4527-B57F-695A13F434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4227</Words>
  <Characters>24094</Characters>
  <Application>Microsoft Office Word</Application>
  <DocSecurity>0</DocSecurity>
  <Lines>200</Lines>
  <Paragraphs>56</Paragraphs>
  <ScaleCrop>false</ScaleCrop>
  <Company/>
  <LinksUpToDate>false</LinksUpToDate>
  <CharactersWithSpaces>28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V, Sasirekha</dc:creator>
  <cp:keywords/>
  <dc:description/>
  <cp:lastModifiedBy>P V, Sasirekha</cp:lastModifiedBy>
  <cp:revision>1</cp:revision>
  <dcterms:created xsi:type="dcterms:W3CDTF">2021-12-30T18:56:00Z</dcterms:created>
  <dcterms:modified xsi:type="dcterms:W3CDTF">2021-12-30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467D8F3F207744AF494CBA76497583</vt:lpwstr>
  </property>
</Properties>
</file>